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3D43D0" w14:textId="77777777" w:rsidR="00034943" w:rsidRPr="00F17C0A" w:rsidRDefault="00034943" w:rsidP="00224494">
      <w:pPr>
        <w:spacing w:line="276" w:lineRule="auto"/>
        <w:jc w:val="both"/>
        <w:rPr>
          <w:sz w:val="36"/>
          <w:szCs w:val="36"/>
        </w:rPr>
      </w:pPr>
    </w:p>
    <w:p w14:paraId="3E49036C" w14:textId="7ED95078"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3EDEC51D" w:rsidR="00BD7DA1" w:rsidRDefault="00A214A3" w:rsidP="00A214A3">
      <w:pPr>
        <w:spacing w:line="276" w:lineRule="auto"/>
        <w:jc w:val="center"/>
        <w:rPr>
          <w:sz w:val="36"/>
          <w:szCs w:val="36"/>
        </w:rPr>
      </w:pPr>
      <w:r>
        <w:rPr>
          <w:sz w:val="36"/>
          <w:szCs w:val="36"/>
        </w:rPr>
        <w:t>„</w:t>
      </w:r>
      <w:r w:rsidR="00E42DBA" w:rsidRPr="00F17C0A">
        <w:rPr>
          <w:sz w:val="36"/>
          <w:szCs w:val="36"/>
        </w:rPr>
        <w:t>Analiza zgodności projektu z polityką ochrony środowiska</w:t>
      </w:r>
      <w:r>
        <w:rPr>
          <w:sz w:val="36"/>
          <w:szCs w:val="36"/>
        </w:rPr>
        <w:t>”</w:t>
      </w:r>
    </w:p>
    <w:p w14:paraId="033CCF4B" w14:textId="7B6C8D70" w:rsidR="00FF6C53" w:rsidRPr="00F17C0A" w:rsidRDefault="00E07923" w:rsidP="00E07923">
      <w:pPr>
        <w:spacing w:line="276" w:lineRule="auto"/>
        <w:ind w:left="708" w:firstLine="708"/>
        <w:rPr>
          <w:sz w:val="36"/>
          <w:szCs w:val="36"/>
        </w:rPr>
      </w:pPr>
      <w:bookmarkStart w:id="0" w:name="_GoBack"/>
      <w:bookmarkEnd w:id="0"/>
      <w:r w:rsidRPr="00E07923">
        <w:t xml:space="preserve"> </w:t>
      </w:r>
      <w:r w:rsidRPr="00E07923">
        <w:rPr>
          <w:sz w:val="36"/>
          <w:szCs w:val="36"/>
        </w:rPr>
        <w:t>Krajowy Plan Odbudowy i Zwiększania Odporności</w:t>
      </w:r>
    </w:p>
    <w:p w14:paraId="531D055B" w14:textId="77777777" w:rsidR="004A06DF" w:rsidRDefault="004A06DF" w:rsidP="00224494">
      <w:pPr>
        <w:pStyle w:val="Nagwek"/>
        <w:spacing w:line="276" w:lineRule="auto"/>
        <w:jc w:val="both"/>
      </w:pPr>
    </w:p>
    <w:p w14:paraId="7D2E4706" w14:textId="3DE4F039" w:rsidR="00953518" w:rsidRPr="00B851F1" w:rsidRDefault="00953518" w:rsidP="00224494">
      <w:pPr>
        <w:pStyle w:val="UWAGA"/>
        <w:spacing w:line="276" w:lineRule="auto"/>
        <w:jc w:val="both"/>
        <w:rPr>
          <w:color w:val="auto"/>
        </w:rPr>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5D46E5">
        <w:tc>
          <w:tcPr>
            <w:tcW w:w="10456" w:type="dxa"/>
            <w:shd w:val="clear" w:color="auto" w:fill="EEECE1" w:themeFill="background2"/>
          </w:tcPr>
          <w:p w14:paraId="361732FE" w14:textId="5A58D45C" w:rsidR="00F70C7F" w:rsidRDefault="00F70C7F" w:rsidP="00F70C7F">
            <w:pPr>
              <w:pStyle w:val="Bezodstpw"/>
              <w:spacing w:line="276" w:lineRule="auto"/>
              <w:jc w:val="center"/>
              <w:rPr>
                <w:b/>
                <w:bCs/>
              </w:rPr>
            </w:pPr>
            <w:bookmarkStart w:id="1"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w:t>
            </w:r>
            <w:proofErr w:type="spellStart"/>
            <w:r w:rsidRPr="00343AF3">
              <w:t>późn</w:t>
            </w:r>
            <w:proofErr w:type="spellEnd"/>
            <w:r w:rsidRPr="00343AF3">
              <w:t>.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w:t>
            </w:r>
            <w:proofErr w:type="spellStart"/>
            <w:r w:rsidRPr="00343AF3">
              <w:t>t.j</w:t>
            </w:r>
            <w:proofErr w:type="spellEnd"/>
            <w:r w:rsidRPr="00343AF3">
              <w:t xml:space="preserve">. Dz. U. z 2022 r. poz. 1029 z </w:t>
            </w:r>
            <w:proofErr w:type="spellStart"/>
            <w:r w:rsidRPr="00343AF3">
              <w:t>późn</w:t>
            </w:r>
            <w:proofErr w:type="spellEnd"/>
            <w:r w:rsidRPr="00343AF3">
              <w:t>.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77777777" w:rsidR="0086527D" w:rsidRPr="0086527D" w:rsidRDefault="0086527D" w:rsidP="0086527D">
            <w:pPr>
              <w:numPr>
                <w:ilvl w:val="0"/>
                <w:numId w:val="32"/>
              </w:numPr>
              <w:spacing w:line="276" w:lineRule="auto"/>
              <w:jc w:val="both"/>
              <w:rPr>
                <w:b w:val="0"/>
                <w:bCs w:val="0"/>
                <w:sz w:val="16"/>
                <w:szCs w:val="18"/>
              </w:rPr>
            </w:pPr>
            <w:r w:rsidRPr="0086527D">
              <w:rPr>
                <w:b w:val="0"/>
                <w:bCs w:val="0"/>
                <w:sz w:val="16"/>
                <w:szCs w:val="18"/>
              </w:rPr>
              <w:t>Zgodnie z Wytycznymi dotyczącymi kwalifikowalności wydatków na lata 2021-2027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6D0C1776" w:rsidR="0086527D" w:rsidRPr="000B444B" w:rsidRDefault="0086527D" w:rsidP="00AA77B6">
            <w:pPr>
              <w:spacing w:line="276" w:lineRule="auto"/>
              <w:ind w:left="360"/>
              <w:jc w:val="both"/>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hyperlink r:id="rId14" w:history="1">
              <w:r w:rsidR="00CC2E46" w:rsidRPr="000B444B">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1"/>
    </w:tbl>
    <w:p w14:paraId="12E0875D" w14:textId="39967FAA" w:rsidR="00473B83" w:rsidRPr="00B851F1" w:rsidRDefault="00473B83" w:rsidP="00224494">
      <w:pPr>
        <w:pStyle w:val="UWAGA"/>
        <w:spacing w:line="276" w:lineRule="auto"/>
        <w:jc w:val="both"/>
        <w:rPr>
          <w:color w:val="auto"/>
        </w:rPr>
      </w:pPr>
    </w:p>
    <w:p w14:paraId="677808EB" w14:textId="7146DDCE" w:rsidR="00BE68B1" w:rsidRPr="00B851F1" w:rsidRDefault="00473B83" w:rsidP="000D205F">
      <w:r w:rsidRPr="00B851F1">
        <w:br w:type="page"/>
      </w:r>
      <w:bookmarkStart w:id="2" w:name="_Toc125645859"/>
      <w:bookmarkStart w:id="3" w:name="_Toc125710364"/>
    </w:p>
    <w:p w14:paraId="3D4DB2A8" w14:textId="7B4D933C" w:rsidR="00BE68B1" w:rsidRPr="00B851F1" w:rsidRDefault="00231B7A" w:rsidP="00224494">
      <w:pPr>
        <w:pStyle w:val="Nagwek1"/>
        <w:spacing w:line="276" w:lineRule="auto"/>
        <w:jc w:val="both"/>
        <w:rPr>
          <w:b/>
          <w:color w:val="0070C0"/>
        </w:rPr>
      </w:pPr>
      <w:bookmarkStart w:id="4" w:name="_Toc126237549"/>
      <w:bookmarkStart w:id="5" w:name="_Toc126242043"/>
      <w:r w:rsidRPr="00B851F1">
        <w:rPr>
          <w:b/>
          <w:color w:val="0070C0"/>
        </w:rPr>
        <w:lastRenderedPageBreak/>
        <w:t xml:space="preserve">Informacje </w:t>
      </w:r>
      <w:r w:rsidR="00EA22D3" w:rsidRPr="00B851F1">
        <w:rPr>
          <w:b/>
          <w:color w:val="0070C0"/>
        </w:rPr>
        <w:t xml:space="preserve">ogólne </w:t>
      </w:r>
      <w:r w:rsidRPr="00B851F1">
        <w:rPr>
          <w:b/>
          <w:color w:val="0070C0"/>
        </w:rPr>
        <w:t xml:space="preserve">dotyczące projektu (wypełniane przez wszystkich </w:t>
      </w:r>
      <w:r w:rsidR="00C9027D" w:rsidRPr="00B851F1">
        <w:rPr>
          <w:b/>
          <w:color w:val="0070C0"/>
        </w:rPr>
        <w:t>B</w:t>
      </w:r>
      <w:r w:rsidRPr="00B851F1">
        <w:rPr>
          <w:b/>
          <w:color w:val="0070C0"/>
        </w:rPr>
        <w:t>eneficjentów)</w:t>
      </w:r>
      <w:bookmarkEnd w:id="2"/>
      <w:bookmarkEnd w:id="3"/>
      <w:bookmarkEnd w:id="4"/>
      <w:bookmarkEnd w:id="5"/>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5D46E5">
        <w:tc>
          <w:tcPr>
            <w:tcW w:w="4673" w:type="dxa"/>
            <w:shd w:val="clear" w:color="auto" w:fill="D9D9D9" w:themeFill="background1" w:themeFillShade="D9"/>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D9D9D9" w:themeFill="background1" w:themeFillShade="D9"/>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5D46E5">
        <w:tc>
          <w:tcPr>
            <w:tcW w:w="4673" w:type="dxa"/>
            <w:shd w:val="clear" w:color="auto" w:fill="D9D9D9" w:themeFill="background1" w:themeFillShade="D9"/>
          </w:tcPr>
          <w:p w14:paraId="15D2079A" w14:textId="2BC028E2" w:rsidR="004C0E7B" w:rsidRPr="009A174D" w:rsidDel="00026D53" w:rsidRDefault="004C0E7B" w:rsidP="003274C5">
            <w:pPr>
              <w:pStyle w:val="Akapitzlist"/>
              <w:numPr>
                <w:ilvl w:val="0"/>
                <w:numId w:val="52"/>
              </w:numPr>
              <w:jc w:val="both"/>
            </w:pPr>
            <w:r w:rsidRPr="009A174D">
              <w:t>Nr umowy:</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5D46E5">
        <w:tc>
          <w:tcPr>
            <w:tcW w:w="4673" w:type="dxa"/>
            <w:shd w:val="clear" w:color="auto" w:fill="D9D9D9" w:themeFill="background1" w:themeFillShade="D9"/>
          </w:tcPr>
          <w:p w14:paraId="6D0EDAFA" w14:textId="34934F91" w:rsidR="004C0E7B" w:rsidRPr="009A174D" w:rsidRDefault="004C0E7B" w:rsidP="00AA77B6">
            <w:pPr>
              <w:pStyle w:val="Akapitzlist"/>
              <w:numPr>
                <w:ilvl w:val="0"/>
                <w:numId w:val="52"/>
              </w:numPr>
              <w:jc w:val="both"/>
            </w:pPr>
            <w:r w:rsidRPr="009A174D">
              <w:t>Tytuł projektu:</w:t>
            </w:r>
          </w:p>
          <w:p w14:paraId="6DF39623" w14:textId="77777777" w:rsidR="004C0E7B" w:rsidRPr="00264143" w:rsidRDefault="004C0E7B" w:rsidP="004C0E7B">
            <w:pPr>
              <w:spacing w:line="276" w:lineRule="auto"/>
              <w:jc w:val="both"/>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5D46E5">
        <w:trPr>
          <w:trHeight w:val="653"/>
        </w:trPr>
        <w:tc>
          <w:tcPr>
            <w:tcW w:w="4673" w:type="dxa"/>
            <w:shd w:val="clear" w:color="auto" w:fill="D9D9D9" w:themeFill="background1" w:themeFillShade="D9"/>
          </w:tcPr>
          <w:p w14:paraId="2CD8D828" w14:textId="5D80177B" w:rsidR="004C0E7B" w:rsidRPr="009A174D" w:rsidRDefault="004C0E7B" w:rsidP="00AA77B6">
            <w:pPr>
              <w:pStyle w:val="Akapitzlist"/>
              <w:numPr>
                <w:ilvl w:val="0"/>
                <w:numId w:val="52"/>
              </w:numPr>
              <w:jc w:val="both"/>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5D46E5">
        <w:tc>
          <w:tcPr>
            <w:tcW w:w="4673" w:type="dxa"/>
            <w:shd w:val="clear" w:color="auto" w:fill="D9D9D9" w:themeFill="background1" w:themeFillShade="D9"/>
          </w:tcPr>
          <w:p w14:paraId="71777A1D" w14:textId="197E6572" w:rsidR="00266510" w:rsidRPr="009A174D" w:rsidRDefault="00266510" w:rsidP="003274C5">
            <w:pPr>
              <w:pStyle w:val="Akapitzlist"/>
              <w:numPr>
                <w:ilvl w:val="0"/>
                <w:numId w:val="52"/>
              </w:numPr>
              <w:jc w:val="both"/>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5D46E5">
        <w:tc>
          <w:tcPr>
            <w:tcW w:w="4673" w:type="dxa"/>
            <w:shd w:val="clear" w:color="auto" w:fill="D9D9D9" w:themeFill="background1" w:themeFillShade="D9"/>
          </w:tcPr>
          <w:p w14:paraId="7BE93330" w14:textId="773A176C" w:rsidR="005E4EF2" w:rsidRPr="00B14E9B" w:rsidRDefault="005E4EF2" w:rsidP="00AA77B6">
            <w:pPr>
              <w:pStyle w:val="Akapitzlist"/>
              <w:numPr>
                <w:ilvl w:val="0"/>
                <w:numId w:val="52"/>
              </w:numPr>
              <w:jc w:val="both"/>
            </w:pPr>
            <w:r w:rsidRPr="00B14E9B">
              <w:t xml:space="preserve">Podaj nazwy </w:t>
            </w:r>
            <w:r w:rsidR="00BE7BB4" w:rsidRPr="00B14E9B">
              <w:t xml:space="preserve">wszystkich </w:t>
            </w:r>
            <w:r w:rsidRPr="00B14E9B">
              <w:t>przedsięwzięć wchodzących w skład projektu</w:t>
            </w:r>
            <w:r w:rsidR="0000337F" w:rsidRPr="00B14E9B">
              <w:t xml:space="preserve"> oraz wskaż, w którym module występują</w:t>
            </w:r>
            <w:r w:rsidR="00E91CE5" w:rsidRPr="00B14E9B">
              <w:t xml:space="preserve"> (jeśli dotyczy)</w:t>
            </w:r>
            <w:r w:rsidRPr="00B14E9B">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5E4EF2">
            <w:pPr>
              <w:pStyle w:val="Bezodstpw"/>
              <w:numPr>
                <w:ilvl w:val="0"/>
                <w:numId w:val="32"/>
              </w:numPr>
              <w:spacing w:line="276" w:lineRule="auto"/>
              <w:jc w:val="both"/>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0D205F">
            <w:pPr>
              <w:pStyle w:val="Bezodstpw"/>
              <w:numPr>
                <w:ilvl w:val="0"/>
                <w:numId w:val="32"/>
              </w:numPr>
              <w:spacing w:line="276" w:lineRule="auto"/>
              <w:jc w:val="both"/>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5D46E5">
        <w:tc>
          <w:tcPr>
            <w:tcW w:w="4673" w:type="dxa"/>
            <w:shd w:val="clear" w:color="auto" w:fill="D9D9D9" w:themeFill="background1" w:themeFillShade="D9"/>
          </w:tcPr>
          <w:p w14:paraId="06AB8737" w14:textId="7B3CEC62" w:rsidR="00737D30" w:rsidRPr="009A174D" w:rsidRDefault="00737D30" w:rsidP="003274C5">
            <w:pPr>
              <w:pStyle w:val="Akapitzlist"/>
              <w:numPr>
                <w:ilvl w:val="0"/>
                <w:numId w:val="52"/>
              </w:numPr>
              <w:jc w:val="both"/>
            </w:pPr>
            <w:bookmarkStart w:id="6"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6"/>
      <w:tr w:rsidR="004C0E7B" w14:paraId="2FC74AF9" w14:textId="77777777" w:rsidTr="000D205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pPr>
              <w:pStyle w:val="Bezodstpw"/>
              <w:numPr>
                <w:ilvl w:val="0"/>
                <w:numId w:val="32"/>
              </w:numPr>
              <w:spacing w:line="276" w:lineRule="auto"/>
              <w:jc w:val="both"/>
            </w:pPr>
            <w:r>
              <w:t xml:space="preserve">Zgodnie z </w:t>
            </w:r>
            <w:bookmarkStart w:id="7"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7"/>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E07923" w:rsidP="000D205F">
            <w:pPr>
              <w:pStyle w:val="Bezodstpw"/>
              <w:spacing w:line="276" w:lineRule="auto"/>
              <w:ind w:left="360"/>
              <w:jc w:val="both"/>
            </w:pPr>
            <w:hyperlink r:id="rId15" w:history="1">
              <w:r w:rsidR="000A6A04" w:rsidRPr="00273F07">
                <w:rPr>
                  <w:rStyle w:val="Hipercze"/>
                  <w:rFonts w:cs="Calibri Light"/>
                </w:rPr>
                <w:t>https://www.funduszeeuropejskie.gov.pl/media/112343/Wytyczne_dotyczace_kwalifikowalnosci_2021_2027.pdf</w:t>
              </w:r>
            </w:hyperlink>
            <w:r w:rsidR="000A6A04">
              <w:t xml:space="preserve"> </w:t>
            </w:r>
          </w:p>
        </w:tc>
      </w:tr>
      <w:tr w:rsidR="00864566" w:rsidRPr="00864566" w14:paraId="40A99BEC" w14:textId="77777777" w:rsidTr="005D46E5">
        <w:tc>
          <w:tcPr>
            <w:tcW w:w="4673" w:type="dxa"/>
            <w:shd w:val="clear" w:color="auto" w:fill="D9D9D9" w:themeFill="background1" w:themeFillShade="D9"/>
          </w:tcPr>
          <w:p w14:paraId="0FCB32A3" w14:textId="08235DFA" w:rsidR="008E3DCC" w:rsidRPr="009A174D" w:rsidRDefault="008E3DCC" w:rsidP="003274C5">
            <w:pPr>
              <w:pStyle w:val="Akapitzlist"/>
              <w:numPr>
                <w:ilvl w:val="0"/>
                <w:numId w:val="52"/>
              </w:numPr>
              <w:jc w:val="both"/>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4546F5">
            <w:pPr>
              <w:pStyle w:val="Bezodstpw"/>
              <w:spacing w:line="276" w:lineRule="auto"/>
              <w:jc w:val="both"/>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200982">
            <w:pPr>
              <w:pStyle w:val="UWAGA"/>
              <w:spacing w:line="276" w:lineRule="auto"/>
              <w:jc w:val="both"/>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w:t>
            </w:r>
            <w:proofErr w:type="spellStart"/>
            <w:r w:rsidR="00EB04F3">
              <w:rPr>
                <w:color w:val="auto"/>
              </w:rPr>
              <w:t>i</w:t>
            </w:r>
            <w:proofErr w:type="spellEnd"/>
            <w:r w:rsidR="00EB04F3">
              <w:rPr>
                <w:color w:val="auto"/>
              </w:rPr>
              <w:t xml:space="preserve">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200982">
            <w:pPr>
              <w:pStyle w:val="UWAGA"/>
              <w:spacing w:line="276" w:lineRule="auto"/>
              <w:jc w:val="both"/>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8" w:name="_Toc125645860"/>
      <w:bookmarkStart w:id="9" w:name="_Toc125710365"/>
      <w:r>
        <w:br w:type="page"/>
      </w:r>
    </w:p>
    <w:p w14:paraId="03840B41" w14:textId="076D8763" w:rsidR="00B72813" w:rsidRPr="00B851F1" w:rsidRDefault="00B72813" w:rsidP="004F087E">
      <w:pPr>
        <w:pStyle w:val="Nagwek1"/>
        <w:spacing w:line="276" w:lineRule="auto"/>
        <w:jc w:val="both"/>
        <w:rPr>
          <w:b/>
          <w:color w:val="0070C0"/>
        </w:rPr>
      </w:pPr>
      <w:bookmarkStart w:id="10" w:name="_Toc126237550"/>
      <w:bookmarkStart w:id="11" w:name="_Toc126242044"/>
      <w:bookmarkStart w:id="12" w:name="_Hlk126247128"/>
      <w:r w:rsidRPr="00B851F1">
        <w:rPr>
          <w:b/>
          <w:color w:val="0070C0"/>
        </w:rPr>
        <w:lastRenderedPageBreak/>
        <w:t>Z</w:t>
      </w:r>
      <w:r w:rsidR="0003017B" w:rsidRPr="00B851F1">
        <w:rPr>
          <w:b/>
          <w:color w:val="0070C0"/>
        </w:rPr>
        <w:t>godność projektu z z</w:t>
      </w:r>
      <w:r w:rsidR="0083625B" w:rsidRPr="00B851F1">
        <w:rPr>
          <w:b/>
          <w:color w:val="0070C0"/>
        </w:rPr>
        <w:t>asad</w:t>
      </w:r>
      <w:r w:rsidR="0003017B" w:rsidRPr="00B851F1">
        <w:rPr>
          <w:b/>
          <w:color w:val="0070C0"/>
        </w:rPr>
        <w:t xml:space="preserve">ami </w:t>
      </w:r>
      <w:r w:rsidR="004E7F56" w:rsidRPr="00B851F1">
        <w:rPr>
          <w:b/>
          <w:color w:val="0070C0"/>
        </w:rPr>
        <w:t>horyzontalnymi</w:t>
      </w:r>
      <w:bookmarkEnd w:id="8"/>
      <w:bookmarkEnd w:id="9"/>
      <w:r w:rsidR="004E7F56" w:rsidRPr="00B851F1">
        <w:rPr>
          <w:b/>
          <w:color w:val="0070C0"/>
        </w:rPr>
        <w:t xml:space="preserve"> i wymogami </w:t>
      </w:r>
      <w:r w:rsidR="00F70C7F" w:rsidRPr="00B851F1">
        <w:rPr>
          <w:b/>
          <w:color w:val="0070C0"/>
        </w:rPr>
        <w:t>ochrony środowiska</w:t>
      </w:r>
      <w:bookmarkEnd w:id="10"/>
      <w:bookmarkEnd w:id="11"/>
      <w:r w:rsidR="004E7F56" w:rsidRPr="00B851F1">
        <w:rPr>
          <w:b/>
          <w:color w:val="0070C0"/>
        </w:rPr>
        <w:t xml:space="preserve"> </w:t>
      </w:r>
      <w:r w:rsidR="00724BEC" w:rsidRPr="00B851F1">
        <w:rPr>
          <w:b/>
          <w:color w:val="0070C0"/>
        </w:rPr>
        <w:t xml:space="preserve">(wypełniane przez wszystkich </w:t>
      </w:r>
      <w:r w:rsidR="004F087E" w:rsidRPr="00B851F1">
        <w:rPr>
          <w:b/>
          <w:color w:val="0070C0"/>
        </w:rPr>
        <w:t>B</w:t>
      </w:r>
      <w:r w:rsidR="00724BEC" w:rsidRPr="00B851F1">
        <w:rPr>
          <w:b/>
          <w:color w:val="0070C0"/>
        </w:rPr>
        <w:t>eneficjentó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5D46E5">
        <w:tc>
          <w:tcPr>
            <w:tcW w:w="2235" w:type="pct"/>
            <w:shd w:val="clear" w:color="auto" w:fill="D9D9D9" w:themeFill="background1" w:themeFillShade="D9"/>
          </w:tcPr>
          <w:bookmarkEnd w:id="12"/>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D9D9D9" w:themeFill="background1" w:themeFillShade="D9"/>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5D46E5">
        <w:tc>
          <w:tcPr>
            <w:tcW w:w="2235" w:type="pct"/>
            <w:shd w:val="clear" w:color="auto" w:fill="D9D9D9" w:themeFill="background1" w:themeFillShade="D9"/>
          </w:tcPr>
          <w:p w14:paraId="4DA8AD29" w14:textId="307C1DB9" w:rsidR="00634C44" w:rsidRDefault="00704391" w:rsidP="000D1EC5">
            <w:pPr>
              <w:pStyle w:val="Akapitzlist"/>
              <w:numPr>
                <w:ilvl w:val="0"/>
                <w:numId w:val="18"/>
              </w:numPr>
              <w:jc w:val="both"/>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214D7">
            <w:pPr>
              <w:pStyle w:val="Akapitzlist"/>
              <w:numPr>
                <w:ilvl w:val="0"/>
                <w:numId w:val="0"/>
              </w:numPr>
              <w:ind w:left="360"/>
              <w:jc w:val="both"/>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5D46E5">
        <w:tc>
          <w:tcPr>
            <w:tcW w:w="2235" w:type="pct"/>
            <w:shd w:val="clear" w:color="auto" w:fill="D9D9D9" w:themeFill="background1" w:themeFillShade="D9"/>
          </w:tcPr>
          <w:p w14:paraId="5280BA8C" w14:textId="0125B688" w:rsidR="004D3FF2" w:rsidRDefault="004D3FF2" w:rsidP="004D3FF2">
            <w:pPr>
              <w:pStyle w:val="Akapitzlist"/>
              <w:numPr>
                <w:ilvl w:val="0"/>
                <w:numId w:val="18"/>
              </w:numPr>
              <w:jc w:val="both"/>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4D3FF2">
            <w:pPr>
              <w:pStyle w:val="Bezodstpw"/>
              <w:spacing w:line="276" w:lineRule="auto"/>
              <w:jc w:val="both"/>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t>
            </w:r>
            <w:proofErr w:type="spellStart"/>
            <w:r>
              <w:t>Warehouse</w:t>
            </w:r>
            <w:proofErr w:type="spellEnd"/>
            <w:r>
              <w:t xml:space="preserve"> lub </w:t>
            </w:r>
            <w:proofErr w:type="spellStart"/>
            <w:r>
              <w:t>Datalake</w:t>
            </w:r>
            <w:proofErr w:type="spellEnd"/>
            <w:r>
              <w:t xml:space="preserve"> wraz z infrastrukturą towarzyszącą oraz przesyłową. Ryzyko dotyka nie tylko danych „per </w:t>
            </w:r>
            <w:proofErr w:type="spellStart"/>
            <w:r>
              <w:t>se</w:t>
            </w:r>
            <w:proofErr w:type="spellEnd"/>
            <w:r>
              <w:t xml:space="preserve">”, lecz również samego funkcjonowania aparatury, dla której często podejmuje się decyzję o zastosowaniu </w:t>
            </w:r>
            <w:proofErr w:type="spellStart"/>
            <w:r>
              <w:t>semi</w:t>
            </w:r>
            <w:proofErr w:type="spellEnd"/>
            <w:r>
              <w:t xml:space="preserve">-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5D46E5">
        <w:tc>
          <w:tcPr>
            <w:tcW w:w="2235" w:type="pct"/>
            <w:shd w:val="clear" w:color="auto" w:fill="D9D9D9" w:themeFill="background1" w:themeFillShade="D9"/>
          </w:tcPr>
          <w:p w14:paraId="141AA376" w14:textId="50E481A6" w:rsidR="009238ED" w:rsidRPr="00AB0E9E" w:rsidRDefault="000B644A" w:rsidP="004D3FF2">
            <w:pPr>
              <w:pStyle w:val="Akapitzlist"/>
              <w:numPr>
                <w:ilvl w:val="0"/>
                <w:numId w:val="18"/>
              </w:numPr>
              <w:jc w:val="both"/>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p>
          <w:p w14:paraId="04F07320" w14:textId="6F9BC4B6" w:rsidR="00E14999" w:rsidRPr="00AB0E9E" w:rsidRDefault="00E14999" w:rsidP="00E14999">
            <w:pPr>
              <w:pStyle w:val="Akapitzlist"/>
              <w:numPr>
                <w:ilvl w:val="0"/>
                <w:numId w:val="0"/>
              </w:numPr>
              <w:ind w:left="360"/>
              <w:jc w:val="both"/>
            </w:pPr>
            <w:r w:rsidRPr="00AB0E9E">
              <w:t>- hierarchi</w:t>
            </w:r>
            <w:r w:rsidR="00A3211A" w:rsidRPr="00AB0E9E">
              <w:t>i</w:t>
            </w:r>
            <w:r w:rsidRPr="00AB0E9E">
              <w:t xml:space="preserve"> postępowania z odpadami</w:t>
            </w:r>
            <w:r w:rsidR="00F945FE" w:rsidRPr="00AB0E9E">
              <w:t>,</w:t>
            </w:r>
          </w:p>
          <w:p w14:paraId="177D4F9F" w14:textId="3CD51FD7" w:rsidR="00E14999" w:rsidRPr="00AB0E9E" w:rsidRDefault="00E14999" w:rsidP="00E14999">
            <w:pPr>
              <w:pStyle w:val="Akapitzlist"/>
              <w:numPr>
                <w:ilvl w:val="0"/>
                <w:numId w:val="0"/>
              </w:numPr>
              <w:ind w:left="360"/>
              <w:jc w:val="both"/>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E14999">
            <w:pPr>
              <w:pStyle w:val="Akapitzlist"/>
              <w:numPr>
                <w:ilvl w:val="0"/>
                <w:numId w:val="0"/>
              </w:numPr>
              <w:ind w:left="360"/>
              <w:jc w:val="both"/>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E14999">
            <w:pPr>
              <w:pStyle w:val="Akapitzlist"/>
              <w:numPr>
                <w:ilvl w:val="0"/>
                <w:numId w:val="0"/>
              </w:numPr>
              <w:ind w:left="360"/>
              <w:jc w:val="both"/>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03ECED27" w:rsidR="003B459A" w:rsidRPr="00AB0E9E" w:rsidRDefault="003B459A" w:rsidP="00E14999">
            <w:pPr>
              <w:pStyle w:val="Akapitzlist"/>
              <w:numPr>
                <w:ilvl w:val="0"/>
                <w:numId w:val="0"/>
              </w:numPr>
              <w:ind w:left="360"/>
              <w:jc w:val="both"/>
            </w:pPr>
            <w:r w:rsidRPr="00AB0E9E">
              <w:t>- 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4D3FF2">
            <w:pPr>
              <w:pStyle w:val="Bezodstpw"/>
              <w:numPr>
                <w:ilvl w:val="0"/>
                <w:numId w:val="37"/>
              </w:numPr>
              <w:spacing w:line="276" w:lineRule="auto"/>
              <w:jc w:val="both"/>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4D1A7C">
            <w:pPr>
              <w:pStyle w:val="Bezodstpw"/>
              <w:numPr>
                <w:ilvl w:val="0"/>
                <w:numId w:val="37"/>
              </w:numPr>
              <w:spacing w:line="276" w:lineRule="auto"/>
              <w:jc w:val="both"/>
            </w:pPr>
            <w:r>
              <w:lastRenderedPageBreak/>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5D46E5">
        <w:tc>
          <w:tcPr>
            <w:tcW w:w="2235" w:type="pct"/>
            <w:shd w:val="clear" w:color="auto" w:fill="D9D9D9" w:themeFill="background1" w:themeFillShade="D9"/>
          </w:tcPr>
          <w:p w14:paraId="579840DF" w14:textId="1BC08C4E" w:rsidR="002872A0" w:rsidRPr="00AB0E9E" w:rsidRDefault="00C046F3" w:rsidP="004D3FF2">
            <w:pPr>
              <w:pStyle w:val="Akapitzlist"/>
              <w:numPr>
                <w:ilvl w:val="0"/>
                <w:numId w:val="18"/>
              </w:numPr>
              <w:jc w:val="both"/>
            </w:pPr>
            <w:r w:rsidRPr="00AB0E9E">
              <w:lastRenderedPageBreak/>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699DDA1A" w:rsidR="00CF5366" w:rsidRPr="00DC2D78" w:rsidRDefault="002872A0" w:rsidP="00DC2D78">
            <w:pPr>
              <w:pStyle w:val="Akapitzlist"/>
              <w:numPr>
                <w:ilvl w:val="0"/>
                <w:numId w:val="0"/>
              </w:numPr>
              <w:ind w:left="360"/>
              <w:jc w:val="both"/>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4D3FF2">
            <w:pPr>
              <w:pStyle w:val="Akapitzlist"/>
              <w:numPr>
                <w:ilvl w:val="0"/>
                <w:numId w:val="0"/>
              </w:numPr>
              <w:ind w:left="360"/>
              <w:jc w:val="both"/>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4D3FF2">
            <w:pPr>
              <w:pStyle w:val="Bezodstpw"/>
              <w:numPr>
                <w:ilvl w:val="0"/>
                <w:numId w:val="36"/>
              </w:numPr>
              <w:spacing w:line="276" w:lineRule="auto"/>
              <w:jc w:val="both"/>
            </w:pPr>
            <w:r>
              <w:t>Pytanie dotyczy tylko sytuacji</w:t>
            </w:r>
            <w:r w:rsidR="00635E13">
              <w:t>,</w:t>
            </w:r>
            <w:r>
              <w:t xml:space="preserve"> w których w ramach projektu Beneficjent będzie dokonywał zakupu infrastruktury.</w:t>
            </w:r>
          </w:p>
          <w:p w14:paraId="5A497D8C" w14:textId="1A64F4E5" w:rsidR="004D3FF2" w:rsidRPr="00DA0BB7" w:rsidRDefault="00494784" w:rsidP="004D3FF2">
            <w:pPr>
              <w:pStyle w:val="Bezodstpw"/>
              <w:numPr>
                <w:ilvl w:val="0"/>
                <w:numId w:val="36"/>
              </w:numPr>
              <w:spacing w:line="276" w:lineRule="auto"/>
              <w:jc w:val="both"/>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4D3FF2">
            <w:pPr>
              <w:pStyle w:val="Bezodstpw"/>
              <w:spacing w:line="276" w:lineRule="auto"/>
              <w:ind w:left="360"/>
              <w:jc w:val="both"/>
            </w:pPr>
            <w:r w:rsidRPr="00DA0BB7">
              <w:t>o</w:t>
            </w:r>
            <w:r w:rsidRPr="00DA0BB7">
              <w:tab/>
              <w:t>ma charakter nieruchomy, tzn. jest na stałe przytwierdzona do podłoża lub do nieruchomości,</w:t>
            </w:r>
          </w:p>
          <w:p w14:paraId="64B1E484" w14:textId="77777777" w:rsidR="004D3FF2" w:rsidRPr="00DA0BB7" w:rsidRDefault="004D3FF2" w:rsidP="004D3FF2">
            <w:pPr>
              <w:pStyle w:val="Bezodstpw"/>
              <w:spacing w:line="276" w:lineRule="auto"/>
              <w:ind w:left="360"/>
              <w:jc w:val="both"/>
            </w:pPr>
            <w:r w:rsidRPr="00DA0BB7">
              <w:t>o</w:t>
            </w:r>
            <w:r w:rsidRPr="00DA0BB7">
              <w:tab/>
              <w:t>ma nieograniczoną żywotność przy normalnym użytkowaniu obejmującym standardową dbałość i konserwację,</w:t>
            </w:r>
          </w:p>
          <w:p w14:paraId="18E54F81" w14:textId="66FECC45" w:rsidR="004D3FF2" w:rsidRDefault="004D3FF2" w:rsidP="004D3FF2">
            <w:pPr>
              <w:pStyle w:val="Bezodstpw"/>
              <w:spacing w:line="276" w:lineRule="auto"/>
              <w:ind w:left="360"/>
              <w:jc w:val="both"/>
            </w:pPr>
            <w:r w:rsidRPr="00DA0BB7">
              <w:t>o</w:t>
            </w:r>
            <w:r w:rsidRPr="00DA0BB7">
              <w:tab/>
              <w:t>zachowuje swój oryginalny kształt i wygląd w trakcie użytkowania</w:t>
            </w:r>
          </w:p>
          <w:p w14:paraId="12F8CB5C" w14:textId="77777777" w:rsidR="0089102E" w:rsidRDefault="0089102E" w:rsidP="0089102E">
            <w:pPr>
              <w:pStyle w:val="Bezodstpw"/>
              <w:numPr>
                <w:ilvl w:val="0"/>
                <w:numId w:val="32"/>
              </w:numPr>
              <w:spacing w:line="276" w:lineRule="auto"/>
              <w:jc w:val="both"/>
            </w:pPr>
            <w:r>
              <w:t>Link do Wytycznych ds. kwalifikowalności:</w:t>
            </w:r>
          </w:p>
          <w:p w14:paraId="57EF50BA" w14:textId="6D9E4F74" w:rsidR="0089102E" w:rsidRDefault="00E07923" w:rsidP="0089102E">
            <w:pPr>
              <w:pStyle w:val="Bezodstpw"/>
              <w:spacing w:line="276" w:lineRule="auto"/>
              <w:ind w:left="360"/>
              <w:jc w:val="both"/>
            </w:pPr>
            <w:hyperlink r:id="rId17" w:history="1">
              <w:r w:rsidR="0089102E" w:rsidRPr="00273F07">
                <w:rPr>
                  <w:rStyle w:val="Hipercze"/>
                  <w:rFonts w:cs="Calibri Light"/>
                </w:rPr>
                <w:t>https://www.funduszeeuropejskie.gov.pl/media/112343/Wytyczne_dotyczace_kwalifikowalnosci_2021_2027.pdf</w:t>
              </w:r>
            </w:hyperlink>
          </w:p>
          <w:p w14:paraId="79E47BDC" w14:textId="77777777" w:rsidR="000E4499" w:rsidRDefault="004D3FF2" w:rsidP="0089102E">
            <w:pPr>
              <w:pStyle w:val="Bezodstpw"/>
              <w:numPr>
                <w:ilvl w:val="0"/>
                <w:numId w:val="36"/>
              </w:numPr>
              <w:spacing w:line="276" w:lineRule="auto"/>
              <w:jc w:val="both"/>
            </w:pPr>
            <w:r>
              <w:t xml:space="preserve">W opisie sposobu stosowania zielonych zamówień publicznych należy odnieść się do repozytorium wiedzy na stronie </w:t>
            </w:r>
          </w:p>
          <w:p w14:paraId="4A17C673" w14:textId="3F209936" w:rsidR="004D3FF2" w:rsidRPr="00BA0CFB" w:rsidRDefault="00E07923" w:rsidP="000D205F">
            <w:pPr>
              <w:pStyle w:val="Bezodstpw"/>
              <w:spacing w:line="276" w:lineRule="auto"/>
              <w:ind w:left="360"/>
              <w:jc w:val="both"/>
            </w:pPr>
            <w:hyperlink r:id="rId18" w:history="1">
              <w:r w:rsidR="000E4499" w:rsidRPr="00273F07">
                <w:rPr>
                  <w:rStyle w:val="Hipercze"/>
                  <w:rFonts w:cs="Calibri Light"/>
                </w:rPr>
                <w:t>https://www.uzp.gov.pl/baza-wiedzy/zrownowazone-zamowienia-publiczne/zielone-zamowienia</w:t>
              </w:r>
            </w:hyperlink>
            <w:r w:rsidR="000E4499">
              <w:t xml:space="preserve"> </w:t>
            </w:r>
          </w:p>
        </w:tc>
      </w:tr>
      <w:tr w:rsidR="004D3FF2" w:rsidRPr="00195D19" w14:paraId="1445AA8F" w14:textId="77777777" w:rsidTr="005D46E5">
        <w:tc>
          <w:tcPr>
            <w:tcW w:w="2235" w:type="pct"/>
            <w:shd w:val="clear" w:color="auto" w:fill="D9D9D9" w:themeFill="background1" w:themeFillShade="D9"/>
          </w:tcPr>
          <w:p w14:paraId="358C2027" w14:textId="2E13B003" w:rsidR="004D3FF2" w:rsidRPr="000D205F" w:rsidRDefault="00B229B3" w:rsidP="004D3FF2">
            <w:pPr>
              <w:pStyle w:val="Akapitzlist"/>
              <w:numPr>
                <w:ilvl w:val="0"/>
                <w:numId w:val="18"/>
              </w:numPr>
              <w:jc w:val="both"/>
            </w:pPr>
            <w:r w:rsidRPr="000D205F">
              <w:t>C</w:t>
            </w:r>
            <w:r w:rsidR="004D3FF2" w:rsidRPr="000D205F">
              <w:t>zy Beneficjent będzie realizował projekt zgodnie z wymogami określonymi w dyrektywie::</w:t>
            </w:r>
          </w:p>
          <w:p w14:paraId="5BBA52C1" w14:textId="6E0B44E0" w:rsidR="004D3FF2" w:rsidRPr="000D205F" w:rsidRDefault="004D3FF2" w:rsidP="004D3FF2">
            <w:pPr>
              <w:pStyle w:val="Akapitzlist"/>
              <w:numPr>
                <w:ilvl w:val="1"/>
                <w:numId w:val="18"/>
              </w:numPr>
              <w:jc w:val="both"/>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4D3FF2">
            <w:pPr>
              <w:pStyle w:val="Akapitzlist"/>
              <w:numPr>
                <w:ilvl w:val="1"/>
                <w:numId w:val="18"/>
              </w:numPr>
              <w:jc w:val="both"/>
            </w:pPr>
            <w:r w:rsidRPr="000D205F">
              <w:t>w sprawie ochrony dzikiego ptactwa?</w:t>
            </w:r>
            <w:r w:rsidR="001856EF">
              <w:t xml:space="preserve"> TAK/NIE</w:t>
            </w:r>
          </w:p>
          <w:p w14:paraId="71E88D59" w14:textId="70A3C324" w:rsidR="004D3FF2" w:rsidRPr="000D205F" w:rsidRDefault="004D3FF2" w:rsidP="004D3FF2">
            <w:pPr>
              <w:pStyle w:val="Akapitzlist"/>
              <w:numPr>
                <w:ilvl w:val="1"/>
                <w:numId w:val="18"/>
              </w:numPr>
              <w:jc w:val="both"/>
            </w:pPr>
            <w:r w:rsidRPr="000D205F">
              <w:t>w sprawie ochrony siedlisk przyrodniczych oraz dzikiej fauny i flory?</w:t>
            </w:r>
            <w:r w:rsidR="001856EF">
              <w:t xml:space="preserve"> TAK/NIE</w:t>
            </w:r>
          </w:p>
          <w:p w14:paraId="018387AC" w14:textId="25034FB6" w:rsidR="004D3FF2" w:rsidRPr="000D205F" w:rsidRDefault="004D3FF2" w:rsidP="004D3FF2">
            <w:pPr>
              <w:pStyle w:val="Akapitzlist"/>
              <w:numPr>
                <w:ilvl w:val="1"/>
                <w:numId w:val="18"/>
              </w:numPr>
              <w:jc w:val="both"/>
            </w:pPr>
            <w:r w:rsidRPr="000D205F">
              <w:t>ustanawiającą ramy wspólnotowego działania w dziedzinie polityki wodnej?</w:t>
            </w:r>
            <w:r w:rsidR="001856EF">
              <w:t xml:space="preserve"> TAK/NIE</w:t>
            </w:r>
          </w:p>
          <w:p w14:paraId="035A4010" w14:textId="3DDA01D4" w:rsidR="004D3FF2" w:rsidRPr="000D205F" w:rsidRDefault="001856EF" w:rsidP="000D205F">
            <w:pPr>
              <w:pStyle w:val="Akapitzlist"/>
              <w:numPr>
                <w:ilvl w:val="0"/>
                <w:numId w:val="0"/>
              </w:numPr>
              <w:ind w:left="360"/>
              <w:jc w:val="both"/>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4D3FF2">
            <w:pPr>
              <w:pStyle w:val="Bezodstpw"/>
              <w:spacing w:line="276" w:lineRule="auto"/>
              <w:jc w:val="both"/>
            </w:pPr>
            <w:r>
              <w:t>N</w:t>
            </w:r>
            <w:r w:rsidR="000B40E6" w:rsidRPr="00DC2D78">
              <w:t>ależy odnieść się do następujących aktów prawnych:</w:t>
            </w:r>
          </w:p>
          <w:p w14:paraId="26A63472" w14:textId="41556D7F" w:rsidR="000B40E6" w:rsidRPr="00DC2D78" w:rsidRDefault="000B40E6" w:rsidP="000B40E6">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0B40E6">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0B40E6">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0B40E6">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3" w:name="_Toc125645862"/>
      <w:bookmarkStart w:id="14" w:name="_Toc125710367"/>
      <w:r>
        <w:br w:type="page"/>
      </w:r>
    </w:p>
    <w:p w14:paraId="46114F33" w14:textId="4FAA2459" w:rsidR="00987A55" w:rsidRPr="00B851F1" w:rsidRDefault="00987A55" w:rsidP="00224494">
      <w:pPr>
        <w:pStyle w:val="Nagwek1"/>
        <w:spacing w:line="276" w:lineRule="auto"/>
        <w:jc w:val="both"/>
        <w:rPr>
          <w:rStyle w:val="Nagwek1Znak"/>
          <w:b/>
          <w:bCs/>
          <w:color w:val="0070C0"/>
        </w:rPr>
      </w:pPr>
      <w:bookmarkStart w:id="15" w:name="_Toc126237552"/>
      <w:bookmarkStart w:id="16" w:name="_Toc126242045"/>
      <w:bookmarkStart w:id="17" w:name="_Toc125645863"/>
      <w:bookmarkStart w:id="18" w:name="_Toc125710368"/>
      <w:bookmarkEnd w:id="13"/>
      <w:bookmarkEnd w:id="14"/>
      <w:r w:rsidRPr="00B851F1">
        <w:rPr>
          <w:rStyle w:val="Nagwek1Znak"/>
          <w:b/>
          <w:bCs/>
          <w:color w:val="0070C0"/>
        </w:rPr>
        <w:lastRenderedPageBreak/>
        <w:t xml:space="preserve">Szczegółowe informacje (wypełniane tylko przez </w:t>
      </w:r>
      <w:r w:rsidR="002C2B58" w:rsidRPr="00B851F1">
        <w:rPr>
          <w:rStyle w:val="Nagwek1Znak"/>
          <w:b/>
          <w:bCs/>
          <w:color w:val="0070C0"/>
        </w:rPr>
        <w:t>B</w:t>
      </w:r>
      <w:r w:rsidRPr="00B851F1">
        <w:rPr>
          <w:rStyle w:val="Nagwek1Znak"/>
          <w:b/>
          <w:bCs/>
          <w:color w:val="0070C0"/>
        </w:rPr>
        <w:t>eneficjentów realiz</w:t>
      </w:r>
      <w:r w:rsidR="00417EA9" w:rsidRPr="00B851F1">
        <w:rPr>
          <w:rStyle w:val="Nagwek1Znak"/>
          <w:b/>
          <w:bCs/>
          <w:color w:val="0070C0"/>
        </w:rPr>
        <w:t>ujących</w:t>
      </w:r>
      <w:r w:rsidRPr="00B851F1">
        <w:rPr>
          <w:rStyle w:val="Nagwek1Znak"/>
          <w:b/>
          <w:bCs/>
          <w:color w:val="0070C0"/>
        </w:rPr>
        <w:t xml:space="preserve"> przedsięwzięcia w rozumieniu ustawy OOŚ)</w:t>
      </w:r>
      <w:bookmarkEnd w:id="15"/>
      <w:bookmarkEnd w:id="16"/>
    </w:p>
    <w:p w14:paraId="6A7090FD" w14:textId="4D413C01" w:rsidR="00730265" w:rsidRPr="00B851F1" w:rsidRDefault="00DD04B0" w:rsidP="00F70C7F">
      <w:pPr>
        <w:pStyle w:val="Nagwek2"/>
        <w:rPr>
          <w:b/>
          <w:color w:val="0070C0"/>
        </w:rPr>
      </w:pPr>
      <w:bookmarkStart w:id="19" w:name="_Toc126237553"/>
      <w:r w:rsidRPr="00B851F1">
        <w:rPr>
          <w:b/>
          <w:color w:val="0070C0"/>
        </w:rPr>
        <w:t>Spełnienie postanowień dyrektywy Rady 2011/92/UE w sprawie oceny skutków wywieranych przez niektóre przedsięwzięcia publiczne i prywatne na środowisko naturalne oraz dyrektyw towarzyszących</w:t>
      </w:r>
      <w:r w:rsidRPr="00B851F1">
        <w:rPr>
          <w:b/>
          <w:color w:val="0070C0"/>
          <w:vertAlign w:val="superscript"/>
        </w:rPr>
        <w:footnoteReference w:id="2"/>
      </w:r>
      <w:r w:rsidRPr="00B851F1">
        <w:rPr>
          <w:b/>
          <w:color w:val="0070C0"/>
        </w:rPr>
        <w:t xml:space="preserve"> </w:t>
      </w:r>
      <w:r w:rsidR="008E7306" w:rsidRPr="00B851F1">
        <w:rPr>
          <w:b/>
          <w:color w:val="0070C0"/>
        </w:rPr>
        <w:t>– kwalifikacja przedsięwzięcia</w:t>
      </w:r>
      <w:bookmarkEnd w:id="17"/>
      <w:bookmarkEnd w:id="18"/>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5D46E5">
        <w:trPr>
          <w:trHeight w:val="164"/>
          <w:tblHeader/>
        </w:trPr>
        <w:tc>
          <w:tcPr>
            <w:tcW w:w="4235" w:type="pct"/>
            <w:shd w:val="clear" w:color="auto" w:fill="D9D9D9" w:themeFill="background1" w:themeFillShade="D9"/>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D9D9D9" w:themeFill="background1" w:themeFillShade="D9"/>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D9D9D9" w:themeFill="background1" w:themeFillShade="D9"/>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5D46E5">
        <w:tc>
          <w:tcPr>
            <w:tcW w:w="4235" w:type="pct"/>
            <w:shd w:val="clear" w:color="auto" w:fill="D9D9D9" w:themeFill="background1" w:themeFillShade="D9"/>
            <w:vAlign w:val="bottom"/>
          </w:tcPr>
          <w:p w14:paraId="0F41757B" w14:textId="33EE592B"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5D46E5">
        <w:tc>
          <w:tcPr>
            <w:tcW w:w="4235" w:type="pct"/>
            <w:shd w:val="clear" w:color="auto" w:fill="D9D9D9" w:themeFill="background1" w:themeFillShade="D9"/>
            <w:vAlign w:val="bottom"/>
          </w:tcPr>
          <w:p w14:paraId="03E04438" w14:textId="33B7F993"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5D46E5">
        <w:tc>
          <w:tcPr>
            <w:tcW w:w="4235" w:type="pct"/>
            <w:shd w:val="clear" w:color="auto" w:fill="D9D9D9" w:themeFill="background1" w:themeFillShade="D9"/>
            <w:vAlign w:val="bottom"/>
          </w:tcPr>
          <w:p w14:paraId="52D748AC" w14:textId="02A5F516" w:rsidR="00071A27" w:rsidRPr="00AC655C" w:rsidRDefault="00DD1F09" w:rsidP="00224494">
            <w:pPr>
              <w:pStyle w:val="Akapitzlist"/>
              <w:jc w:val="both"/>
            </w:pPr>
            <w:r w:rsidRPr="00DD1F09">
              <w:t xml:space="preserve">Czy w ramach projektu realizowane jest przedsięwzięcie </w:t>
            </w:r>
            <w:r w:rsidR="00071A27" w:rsidRPr="00AC655C">
              <w:t xml:space="preserve">nie objęte załącznikiem I </w:t>
            </w:r>
            <w:proofErr w:type="spellStart"/>
            <w:r w:rsidR="00071A27" w:rsidRPr="00AC655C">
              <w:t>i</w:t>
            </w:r>
            <w:proofErr w:type="spellEnd"/>
            <w:r w:rsidR="00071A27" w:rsidRPr="00AC655C">
              <w:t xml:space="preserve">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5D46E5">
        <w:tc>
          <w:tcPr>
            <w:tcW w:w="4235" w:type="pct"/>
            <w:shd w:val="clear" w:color="auto" w:fill="D9D9D9" w:themeFill="background1" w:themeFillShade="D9"/>
            <w:vAlign w:val="bottom"/>
          </w:tcPr>
          <w:p w14:paraId="66707E3C" w14:textId="77777777" w:rsidR="00071A27" w:rsidRPr="00AC655C" w:rsidRDefault="00071A27" w:rsidP="00224494">
            <w:pPr>
              <w:pStyle w:val="Akapitzlist"/>
              <w:jc w:val="both"/>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071A27">
            <w:pPr>
              <w:pStyle w:val="Bezodstpw"/>
              <w:numPr>
                <w:ilvl w:val="0"/>
                <w:numId w:val="11"/>
              </w:numPr>
              <w:spacing w:line="276" w:lineRule="auto"/>
              <w:jc w:val="both"/>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071A27">
            <w:pPr>
              <w:pStyle w:val="Bezodstpw"/>
              <w:numPr>
                <w:ilvl w:val="0"/>
                <w:numId w:val="11"/>
              </w:numPr>
              <w:spacing w:line="276" w:lineRule="auto"/>
              <w:jc w:val="both"/>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071A27">
            <w:pPr>
              <w:pStyle w:val="Bezodstpw"/>
              <w:numPr>
                <w:ilvl w:val="0"/>
                <w:numId w:val="11"/>
              </w:numPr>
              <w:spacing w:line="276" w:lineRule="auto"/>
              <w:jc w:val="both"/>
            </w:pPr>
            <w:r>
              <w:t>W przypadku</w:t>
            </w:r>
            <w:r w:rsidR="00635E13">
              <w:t>,</w:t>
            </w:r>
            <w:r>
              <w:t xml:space="preserve"> kiedy występuje różnica między klasyfikacją wg prawa krajowego wg rozporządzenia OOŚ, a ww. klasyfikacją wg dyrektywy (załączniki I </w:t>
            </w:r>
            <w:proofErr w:type="spellStart"/>
            <w:r>
              <w:t>i</w:t>
            </w:r>
            <w:proofErr w:type="spellEnd"/>
            <w:r>
              <w:t xml:space="preserve"> II) należy wprowadzić stosowny komentarz wyjaśniający. </w:t>
            </w:r>
          </w:p>
          <w:p w14:paraId="1E421F5C" w14:textId="6C84C72F" w:rsidR="00071A27" w:rsidRPr="00AC655C" w:rsidRDefault="00071A27" w:rsidP="00071A27">
            <w:pPr>
              <w:pStyle w:val="Bezodstpw"/>
              <w:numPr>
                <w:ilvl w:val="0"/>
                <w:numId w:val="11"/>
              </w:numPr>
              <w:spacing w:line="276" w:lineRule="auto"/>
              <w:jc w:val="both"/>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224494">
            <w:pPr>
              <w:pStyle w:val="UWAGA"/>
              <w:spacing w:line="276" w:lineRule="auto"/>
              <w:jc w:val="both"/>
            </w:pPr>
            <w:r>
              <w:rPr>
                <w:color w:val="auto"/>
              </w:rPr>
              <w:t>J</w:t>
            </w:r>
            <w:r w:rsidR="009E13D5" w:rsidRPr="009E13D5">
              <w:rPr>
                <w:color w:val="auto"/>
              </w:rPr>
              <w:t xml:space="preserve">eśli w ramach projektu realizowane jest przedsięwzięcie nie objęte załącznikiem I </w:t>
            </w:r>
            <w:proofErr w:type="spellStart"/>
            <w:r w:rsidR="009E13D5" w:rsidRPr="009E13D5">
              <w:rPr>
                <w:color w:val="auto"/>
              </w:rPr>
              <w:t>i</w:t>
            </w:r>
            <w:proofErr w:type="spellEnd"/>
            <w:r w:rsidR="009E13D5" w:rsidRPr="009E13D5">
              <w:rPr>
                <w:color w:val="auto"/>
              </w:rPr>
              <w:t xml:space="preserve">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20" w:name="_Toc125645864"/>
      <w:r>
        <w:rPr>
          <w:rStyle w:val="Nagwek1Znak"/>
          <w:bCs/>
        </w:rPr>
        <w:br w:type="page"/>
      </w:r>
    </w:p>
    <w:p w14:paraId="4B195844" w14:textId="20BDA0CD" w:rsidR="00730265" w:rsidRPr="00B851F1" w:rsidRDefault="00CD11EF" w:rsidP="00F70C7F">
      <w:pPr>
        <w:pStyle w:val="Nagwek2"/>
        <w:rPr>
          <w:b/>
          <w:color w:val="0070C0"/>
        </w:rPr>
      </w:pPr>
      <w:bookmarkStart w:id="21" w:name="_Toc126237554"/>
      <w:bookmarkStart w:id="22" w:name="_Toc125710369"/>
      <w:r w:rsidRPr="00B851F1">
        <w:rPr>
          <w:b/>
          <w:color w:val="0070C0"/>
        </w:rPr>
        <w:lastRenderedPageBreak/>
        <w:t>Spełnienie postanowień dyrektywy Rady 2011/92/UE w sprawie oceny skutków wywieranych przez niektóre przedsięwzięcia publiczne i prywatne na środowisko naturalne</w:t>
      </w:r>
      <w:bookmarkEnd w:id="21"/>
      <w:r w:rsidR="0069798F" w:rsidRPr="00B851F1">
        <w:rPr>
          <w:b/>
          <w:color w:val="0070C0"/>
        </w:rPr>
        <w:t xml:space="preserve"> oraz</w:t>
      </w:r>
      <w:r w:rsidR="001B5960" w:rsidRPr="00B851F1">
        <w:rPr>
          <w:b/>
          <w:color w:val="0070C0"/>
        </w:rPr>
        <w:t xml:space="preserve"> </w:t>
      </w:r>
      <w:r w:rsidR="00F17C0A" w:rsidRPr="00B851F1">
        <w:rPr>
          <w:b/>
          <w:color w:val="0070C0"/>
        </w:rPr>
        <w:t>dyrektyw</w:t>
      </w:r>
      <w:r w:rsidR="001B5960" w:rsidRPr="00B851F1">
        <w:rPr>
          <w:b/>
          <w:color w:val="0070C0"/>
        </w:rPr>
        <w:t xml:space="preserve"> towar</w:t>
      </w:r>
      <w:r w:rsidR="00F17C0A" w:rsidRPr="00B851F1">
        <w:rPr>
          <w:b/>
          <w:color w:val="0070C0"/>
        </w:rPr>
        <w:t>zyszących</w:t>
      </w:r>
      <w:r w:rsidR="00F17C0A" w:rsidRPr="00B851F1">
        <w:rPr>
          <w:b/>
          <w:color w:val="0070C0"/>
          <w:vertAlign w:val="superscript"/>
        </w:rPr>
        <w:footnoteReference w:id="3"/>
      </w:r>
      <w:r w:rsidR="00F17C0A" w:rsidRPr="00B851F1">
        <w:rPr>
          <w:b/>
          <w:color w:val="0070C0"/>
        </w:rPr>
        <w:t xml:space="preserve"> </w:t>
      </w:r>
      <w:r w:rsidR="00745004" w:rsidRPr="00B851F1">
        <w:rPr>
          <w:b/>
          <w:color w:val="0070C0"/>
        </w:rPr>
        <w:t>- p</w:t>
      </w:r>
      <w:r w:rsidRPr="00B851F1">
        <w:rPr>
          <w:b/>
          <w:color w:val="0070C0"/>
        </w:rPr>
        <w:t>rzedsięwzięcie należące do grupy przedsięwzięć mogących oddziaływać na środowisko (</w:t>
      </w:r>
      <w:r w:rsidR="00745004" w:rsidRPr="00B851F1">
        <w:rPr>
          <w:b/>
          <w:color w:val="0070C0"/>
        </w:rPr>
        <w:t xml:space="preserve">objęte załącznikiem I </w:t>
      </w:r>
      <w:proofErr w:type="spellStart"/>
      <w:r w:rsidR="00745004" w:rsidRPr="00B851F1">
        <w:rPr>
          <w:b/>
          <w:color w:val="0070C0"/>
        </w:rPr>
        <w:t>i</w:t>
      </w:r>
      <w:proofErr w:type="spellEnd"/>
      <w:r w:rsidR="00745004" w:rsidRPr="00B851F1">
        <w:rPr>
          <w:b/>
          <w:color w:val="0070C0"/>
        </w:rPr>
        <w:t xml:space="preserve"> II do dyrektywy, </w:t>
      </w:r>
      <w:r w:rsidRPr="00B851F1">
        <w:rPr>
          <w:b/>
          <w:color w:val="0070C0"/>
        </w:rPr>
        <w:t>wymienione w §2 i §3 rozporządzenia OOŚ)</w:t>
      </w:r>
      <w:bookmarkEnd w:id="20"/>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5D46E5">
        <w:trPr>
          <w:trHeight w:val="164"/>
          <w:tblHeader/>
        </w:trPr>
        <w:tc>
          <w:tcPr>
            <w:tcW w:w="4472" w:type="pct"/>
            <w:shd w:val="clear" w:color="auto" w:fill="D9D9D9" w:themeFill="background1" w:themeFillShade="D9"/>
            <w:vAlign w:val="center"/>
          </w:tcPr>
          <w:p w14:paraId="531D0567" w14:textId="15532A8F" w:rsidR="009E13D5" w:rsidRPr="00195D19" w:rsidRDefault="009E13D5" w:rsidP="00224494">
            <w:pPr>
              <w:spacing w:line="276" w:lineRule="auto"/>
              <w:jc w:val="both"/>
            </w:pPr>
            <w:bookmarkStart w:id="23" w:name="_Hlk125640414"/>
            <w:r>
              <w:t>Pytanie weryfikujące</w:t>
            </w:r>
          </w:p>
        </w:tc>
        <w:tc>
          <w:tcPr>
            <w:tcW w:w="262" w:type="pct"/>
            <w:shd w:val="clear" w:color="auto" w:fill="D9D9D9" w:themeFill="background1" w:themeFillShade="D9"/>
            <w:vAlign w:val="center"/>
          </w:tcPr>
          <w:p w14:paraId="1477D85B" w14:textId="7E47D121" w:rsidR="009E13D5" w:rsidRPr="00F4352D" w:rsidRDefault="009E13D5" w:rsidP="00224494">
            <w:pPr>
              <w:spacing w:line="276" w:lineRule="auto"/>
              <w:jc w:val="both"/>
            </w:pPr>
            <w:r>
              <w:t>TAK</w:t>
            </w:r>
          </w:p>
        </w:tc>
        <w:tc>
          <w:tcPr>
            <w:tcW w:w="266" w:type="pct"/>
            <w:shd w:val="clear" w:color="auto" w:fill="D9D9D9" w:themeFill="background1" w:themeFillShade="D9"/>
            <w:vAlign w:val="center"/>
          </w:tcPr>
          <w:p w14:paraId="183B07F7" w14:textId="362019F4" w:rsidR="009E13D5" w:rsidRPr="00F4352D" w:rsidRDefault="009E13D5" w:rsidP="00224494">
            <w:pPr>
              <w:spacing w:line="276" w:lineRule="auto"/>
              <w:jc w:val="both"/>
            </w:pPr>
            <w:r>
              <w:t>NIE</w:t>
            </w:r>
          </w:p>
        </w:tc>
      </w:tr>
      <w:bookmarkEnd w:id="23"/>
      <w:tr w:rsidR="009E13D5" w:rsidRPr="00195D19" w14:paraId="34F7D6A2" w14:textId="77777777" w:rsidTr="005D46E5">
        <w:tc>
          <w:tcPr>
            <w:tcW w:w="4472" w:type="pct"/>
            <w:shd w:val="clear" w:color="auto" w:fill="D9D9D9" w:themeFill="background1" w:themeFillShade="D9"/>
            <w:vAlign w:val="bottom"/>
          </w:tcPr>
          <w:p w14:paraId="70E00E2C" w14:textId="20F91BBE" w:rsidR="009E13D5" w:rsidRDefault="009E13D5" w:rsidP="00224494">
            <w:pPr>
              <w:pStyle w:val="Akapitzlist"/>
              <w:numPr>
                <w:ilvl w:val="0"/>
                <w:numId w:val="5"/>
              </w:numPr>
              <w:jc w:val="both"/>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5D46E5">
        <w:tc>
          <w:tcPr>
            <w:tcW w:w="4472" w:type="pct"/>
            <w:shd w:val="clear" w:color="auto" w:fill="D9D9D9" w:themeFill="background1" w:themeFillShade="D9"/>
            <w:vAlign w:val="bottom"/>
          </w:tcPr>
          <w:p w14:paraId="1046FBF8" w14:textId="305DFA78" w:rsidR="009E13D5" w:rsidRPr="00D31E75" w:rsidRDefault="009E13D5" w:rsidP="00224494">
            <w:pPr>
              <w:pStyle w:val="Akapitzlist"/>
              <w:numPr>
                <w:ilvl w:val="0"/>
                <w:numId w:val="5"/>
              </w:numPr>
              <w:jc w:val="both"/>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5D46E5">
        <w:tc>
          <w:tcPr>
            <w:tcW w:w="4472" w:type="pct"/>
            <w:shd w:val="clear" w:color="auto" w:fill="D9D9D9" w:themeFill="background1" w:themeFillShade="D9"/>
            <w:vAlign w:val="bottom"/>
          </w:tcPr>
          <w:p w14:paraId="531D0587" w14:textId="56219F65" w:rsidR="009E13D5" w:rsidRPr="00D31E75" w:rsidRDefault="009E13D5" w:rsidP="00224494">
            <w:pPr>
              <w:pStyle w:val="Akapitzlist"/>
              <w:numPr>
                <w:ilvl w:val="0"/>
                <w:numId w:val="5"/>
              </w:numPr>
              <w:jc w:val="both"/>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5D46E5">
        <w:tc>
          <w:tcPr>
            <w:tcW w:w="4472" w:type="pct"/>
            <w:shd w:val="clear" w:color="auto" w:fill="D9D9D9" w:themeFill="background1" w:themeFillShade="D9"/>
            <w:vAlign w:val="bottom"/>
          </w:tcPr>
          <w:p w14:paraId="2B409D6C" w14:textId="2105C3AC" w:rsidR="009E13D5" w:rsidRPr="00FA3B51" w:rsidRDefault="009E13D5" w:rsidP="005D46E5">
            <w:pPr>
              <w:pStyle w:val="Akapitzlist"/>
              <w:numPr>
                <w:ilvl w:val="0"/>
                <w:numId w:val="5"/>
              </w:numPr>
              <w:jc w:val="both"/>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5D46E5">
        <w:tc>
          <w:tcPr>
            <w:tcW w:w="4472" w:type="pct"/>
            <w:shd w:val="clear" w:color="auto" w:fill="D9D9D9" w:themeFill="background1" w:themeFillShade="D9"/>
            <w:vAlign w:val="bottom"/>
          </w:tcPr>
          <w:p w14:paraId="0A48128B" w14:textId="75306A95" w:rsidR="009E13D5" w:rsidRPr="00FA3B51" w:rsidRDefault="009E13D5" w:rsidP="005D46E5">
            <w:pPr>
              <w:pStyle w:val="Akapitzlist"/>
              <w:numPr>
                <w:ilvl w:val="0"/>
                <w:numId w:val="5"/>
              </w:numPr>
              <w:jc w:val="both"/>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9E13D5">
            <w:pPr>
              <w:pStyle w:val="Bezodstpw"/>
              <w:numPr>
                <w:ilvl w:val="0"/>
                <w:numId w:val="12"/>
              </w:numPr>
              <w:spacing w:line="276" w:lineRule="auto"/>
              <w:jc w:val="both"/>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9E13D5">
            <w:pPr>
              <w:pStyle w:val="Bezodstpw"/>
              <w:numPr>
                <w:ilvl w:val="0"/>
                <w:numId w:val="12"/>
              </w:numPr>
              <w:spacing w:line="276" w:lineRule="auto"/>
              <w:jc w:val="both"/>
            </w:pPr>
            <w:r>
              <w:t xml:space="preserve">Należy </w:t>
            </w:r>
            <w:r w:rsidRPr="0038428D">
              <w:t>załączyć decyzję o środowiskowych uwarunkowaniach.</w:t>
            </w:r>
          </w:p>
          <w:p w14:paraId="52C2524E" w14:textId="65B5DFFE" w:rsidR="009E13D5" w:rsidRPr="0038428D" w:rsidRDefault="009E13D5" w:rsidP="009E13D5">
            <w:pPr>
              <w:pStyle w:val="Bezodstpw"/>
              <w:numPr>
                <w:ilvl w:val="0"/>
                <w:numId w:val="12"/>
              </w:numPr>
              <w:spacing w:line="276" w:lineRule="auto"/>
              <w:jc w:val="both"/>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9E13D5">
            <w:pPr>
              <w:pStyle w:val="Bezodstpw"/>
              <w:numPr>
                <w:ilvl w:val="0"/>
                <w:numId w:val="12"/>
              </w:numPr>
              <w:spacing w:line="276" w:lineRule="auto"/>
              <w:jc w:val="both"/>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34419D">
            <w:pPr>
              <w:pStyle w:val="Bezodstpw"/>
              <w:numPr>
                <w:ilvl w:val="0"/>
                <w:numId w:val="12"/>
              </w:numPr>
              <w:spacing w:line="276" w:lineRule="auto"/>
              <w:jc w:val="both"/>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4" w:name="_Toc125645865"/>
      <w:bookmarkStart w:id="25" w:name="_Toc125710370"/>
      <w:r>
        <w:rPr>
          <w:rStyle w:val="Nagwek1Znak"/>
          <w:bCs/>
        </w:rPr>
        <w:br w:type="page"/>
      </w:r>
    </w:p>
    <w:p w14:paraId="6C2FD510" w14:textId="7E96F207" w:rsidR="00BB0B80" w:rsidRPr="00B851F1" w:rsidRDefault="00F17C0A" w:rsidP="00F70C7F">
      <w:pPr>
        <w:pStyle w:val="Nagwek2"/>
        <w:rPr>
          <w:b/>
          <w:color w:val="0070C0"/>
        </w:rPr>
      </w:pPr>
      <w:bookmarkStart w:id="26" w:name="_Toc126237555"/>
      <w:r w:rsidRPr="00B851F1">
        <w:rPr>
          <w:b/>
          <w:color w:val="0070C0"/>
        </w:rPr>
        <w:lastRenderedPageBreak/>
        <w:t>Spełnienie postanowień dyrektywy Rady 2011/92/UE w sprawie oceny skutków wywieranych przez niektóre przedsięwzięcia publiczne i prywatne na środowisko naturalne</w:t>
      </w:r>
      <w:bookmarkEnd w:id="26"/>
      <w:r w:rsidRPr="00B851F1">
        <w:rPr>
          <w:b/>
          <w:color w:val="0070C0"/>
        </w:rPr>
        <w:t xml:space="preserve"> oraz dyrektyw towarzyszących</w:t>
      </w:r>
      <w:r w:rsidRPr="00B851F1">
        <w:rPr>
          <w:b/>
          <w:color w:val="0070C0"/>
          <w:vertAlign w:val="superscript"/>
        </w:rPr>
        <w:footnoteReference w:id="4"/>
      </w:r>
      <w:r w:rsidR="007D5AE4" w:rsidRPr="00B851F1">
        <w:rPr>
          <w:b/>
          <w:color w:val="0070C0"/>
        </w:rPr>
        <w:t xml:space="preserve"> – ponowna ocena oddziaływania na śro</w:t>
      </w:r>
      <w:r w:rsidR="0032572F" w:rsidRPr="00B851F1">
        <w:rPr>
          <w:b/>
          <w:color w:val="0070C0"/>
        </w:rPr>
        <w:t>dowisko</w:t>
      </w:r>
      <w:bookmarkEnd w:id="24"/>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6"/>
        <w:gridCol w:w="1098"/>
        <w:gridCol w:w="1191"/>
        <w:gridCol w:w="1251"/>
      </w:tblGrid>
      <w:tr w:rsidR="009032E8" w:rsidRPr="00F4352D" w14:paraId="7B2348CE" w14:textId="77777777" w:rsidTr="005D46E5">
        <w:tc>
          <w:tcPr>
            <w:tcW w:w="7440" w:type="dxa"/>
            <w:shd w:val="clear" w:color="auto" w:fill="D9D9D9" w:themeFill="background1" w:themeFillShade="D9"/>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D9D9D9" w:themeFill="background1" w:themeFillShade="D9"/>
            <w:vAlign w:val="center"/>
          </w:tcPr>
          <w:p w14:paraId="520AA678" w14:textId="0AD0DAC3" w:rsidR="0032572F" w:rsidRPr="00F4352D" w:rsidRDefault="0032572F" w:rsidP="00224494">
            <w:pPr>
              <w:spacing w:line="276" w:lineRule="auto"/>
              <w:jc w:val="both"/>
            </w:pPr>
            <w:r>
              <w:t>TAK</w:t>
            </w:r>
          </w:p>
        </w:tc>
        <w:tc>
          <w:tcPr>
            <w:tcW w:w="1040" w:type="dxa"/>
            <w:shd w:val="clear" w:color="auto" w:fill="D9D9D9" w:themeFill="background1" w:themeFillShade="D9"/>
            <w:vAlign w:val="center"/>
          </w:tcPr>
          <w:p w14:paraId="7DA134D0" w14:textId="0AA17490" w:rsidR="0032572F" w:rsidRPr="00F4352D" w:rsidRDefault="0032572F" w:rsidP="00224494">
            <w:pPr>
              <w:spacing w:line="276" w:lineRule="auto"/>
              <w:jc w:val="both"/>
            </w:pPr>
            <w:r>
              <w:t>NIE</w:t>
            </w:r>
          </w:p>
        </w:tc>
        <w:tc>
          <w:tcPr>
            <w:tcW w:w="1084" w:type="dxa"/>
            <w:shd w:val="clear" w:color="auto" w:fill="D9D9D9" w:themeFill="background1" w:themeFillShade="D9"/>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5D46E5">
        <w:tc>
          <w:tcPr>
            <w:tcW w:w="7440" w:type="dxa"/>
            <w:shd w:val="clear" w:color="auto" w:fill="D9D9D9" w:themeFill="background1" w:themeFillShade="D9"/>
            <w:vAlign w:val="center"/>
          </w:tcPr>
          <w:p w14:paraId="13AD138E" w14:textId="0C1419E4" w:rsidR="007D5AE4" w:rsidRDefault="007D5AE4" w:rsidP="00224494">
            <w:pPr>
              <w:pStyle w:val="Akapitzlist"/>
              <w:numPr>
                <w:ilvl w:val="0"/>
                <w:numId w:val="8"/>
              </w:numPr>
              <w:jc w:val="both"/>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5D46E5">
        <w:tc>
          <w:tcPr>
            <w:tcW w:w="0" w:type="auto"/>
            <w:gridSpan w:val="4"/>
            <w:shd w:val="clear" w:color="auto" w:fill="D9D9D9" w:themeFill="background1" w:themeFillShade="D9"/>
            <w:vAlign w:val="center"/>
          </w:tcPr>
          <w:p w14:paraId="7237E5DB" w14:textId="11B30782" w:rsidR="00D970A5" w:rsidRPr="00571D54" w:rsidRDefault="00EF0FF6" w:rsidP="00224494">
            <w:pPr>
              <w:pStyle w:val="UWAGA"/>
              <w:spacing w:line="276" w:lineRule="auto"/>
              <w:jc w:val="both"/>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ach </w:t>
            </w:r>
            <w:r w:rsidR="004F1820" w:rsidRPr="00571D54">
              <w:rPr>
                <w:b w:val="0"/>
                <w:bCs w:val="0"/>
                <w:color w:val="auto"/>
              </w:rPr>
              <w:t>b)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5D46E5">
        <w:tc>
          <w:tcPr>
            <w:tcW w:w="7440" w:type="dxa"/>
            <w:shd w:val="clear" w:color="auto" w:fill="D9D9D9" w:themeFill="background1" w:themeFillShade="D9"/>
            <w:vAlign w:val="center"/>
          </w:tcPr>
          <w:p w14:paraId="1D06F929" w14:textId="7F281FC7" w:rsidR="007D5AE4" w:rsidRDefault="007D5AE4" w:rsidP="00224494">
            <w:pPr>
              <w:pStyle w:val="Akapitzlist"/>
              <w:jc w:val="both"/>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34419D">
            <w:pPr>
              <w:pStyle w:val="Bezodstpw"/>
              <w:numPr>
                <w:ilvl w:val="0"/>
                <w:numId w:val="16"/>
              </w:numPr>
              <w:spacing w:line="276" w:lineRule="auto"/>
              <w:jc w:val="both"/>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34419D">
            <w:pPr>
              <w:pStyle w:val="Bezodstpw"/>
              <w:numPr>
                <w:ilvl w:val="0"/>
                <w:numId w:val="16"/>
              </w:numPr>
              <w:spacing w:line="276" w:lineRule="auto"/>
              <w:jc w:val="both"/>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7" w:name="_Toc125645866"/>
      <w:r>
        <w:br w:type="page"/>
      </w:r>
    </w:p>
    <w:p w14:paraId="63C1A550" w14:textId="54F27974" w:rsidR="006E504D" w:rsidRPr="00B851F1" w:rsidRDefault="006E504D" w:rsidP="00F70C7F">
      <w:pPr>
        <w:pStyle w:val="Nagwek2"/>
        <w:rPr>
          <w:b/>
          <w:color w:val="0070C0"/>
        </w:rPr>
      </w:pPr>
      <w:bookmarkStart w:id="28" w:name="_Toc125710371"/>
      <w:r w:rsidRPr="00B851F1">
        <w:rPr>
          <w:b/>
          <w:color w:val="0070C0"/>
        </w:rPr>
        <w:lastRenderedPageBreak/>
        <w:t>Postępowanie wypełniające postanowienia dyrektywy Rady 92/43/EWG w sprawie ochrony siedlisk przyrodniczych oraz dzikiej fauny i flory w stosunku do przedsięwzięcia nie wymagającego decyzji o środowiskowych uwarunkowaniach – tylko dla</w:t>
      </w:r>
      <w:r w:rsidR="00704DF6" w:rsidRPr="00B851F1">
        <w:rPr>
          <w:b/>
          <w:color w:val="0070C0"/>
        </w:rPr>
        <w:t xml:space="preserve"> </w:t>
      </w:r>
      <w:r w:rsidRPr="00B851F1">
        <w:rPr>
          <w:b/>
          <w:color w:val="0070C0"/>
        </w:rPr>
        <w:t>przedsięwzięć</w:t>
      </w:r>
      <w:r w:rsidR="003F3510" w:rsidRPr="00B851F1">
        <w:rPr>
          <w:b/>
          <w:color w:val="0070C0"/>
        </w:rPr>
        <w:t>,</w:t>
      </w:r>
      <w:r w:rsidRPr="00B851F1">
        <w:rPr>
          <w:b/>
          <w:color w:val="0070C0"/>
        </w:rPr>
        <w:t xml:space="preserve"> które nie należą do grupy przedsięwzięć mogących oddziaływać na środowisko (które nie są wymienione w §2 i §3 rozporządzenia OOŚ)</w:t>
      </w:r>
      <w:bookmarkEnd w:id="27"/>
      <w:bookmarkEnd w:id="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0"/>
        <w:gridCol w:w="905"/>
        <w:gridCol w:w="851"/>
      </w:tblGrid>
      <w:tr w:rsidR="00004E41" w:rsidRPr="00195D19" w14:paraId="531D06B4" w14:textId="6E4E1938" w:rsidTr="005D46E5">
        <w:trPr>
          <w:trHeight w:val="553"/>
        </w:trPr>
        <w:tc>
          <w:tcPr>
            <w:tcW w:w="9351" w:type="dxa"/>
            <w:shd w:val="clear" w:color="auto" w:fill="D9D9D9" w:themeFill="background1" w:themeFillShade="D9"/>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D9D9D9" w:themeFill="background1" w:themeFillShade="D9"/>
            <w:vAlign w:val="center"/>
          </w:tcPr>
          <w:p w14:paraId="15C03822" w14:textId="741F4DF5" w:rsidR="00004E41" w:rsidRDefault="00004E41" w:rsidP="00224494">
            <w:pPr>
              <w:spacing w:line="276" w:lineRule="auto"/>
              <w:jc w:val="both"/>
            </w:pPr>
            <w:r>
              <w:t>TAK</w:t>
            </w:r>
          </w:p>
        </w:tc>
        <w:tc>
          <w:tcPr>
            <w:tcW w:w="0" w:type="auto"/>
            <w:shd w:val="clear" w:color="auto" w:fill="D9D9D9" w:themeFill="background1" w:themeFillShade="D9"/>
            <w:vAlign w:val="center"/>
          </w:tcPr>
          <w:p w14:paraId="0CD116A5" w14:textId="6FFEAEC8" w:rsidR="00004E41" w:rsidRDefault="00004E41" w:rsidP="00224494">
            <w:pPr>
              <w:spacing w:line="276" w:lineRule="auto"/>
              <w:jc w:val="both"/>
            </w:pPr>
            <w:r>
              <w:t>NIE</w:t>
            </w:r>
          </w:p>
        </w:tc>
      </w:tr>
      <w:tr w:rsidR="00004E41" w:rsidRPr="00195D19" w14:paraId="657DB141" w14:textId="77777777" w:rsidTr="005D46E5">
        <w:tc>
          <w:tcPr>
            <w:tcW w:w="9351" w:type="dxa"/>
            <w:shd w:val="clear" w:color="auto" w:fill="D9D9D9" w:themeFill="background1" w:themeFillShade="D9"/>
          </w:tcPr>
          <w:p w14:paraId="34988077" w14:textId="080D50FE" w:rsidR="00004E41" w:rsidRDefault="00017D00" w:rsidP="00224494">
            <w:pPr>
              <w:pStyle w:val="Akapitzlist"/>
              <w:numPr>
                <w:ilvl w:val="0"/>
                <w:numId w:val="7"/>
              </w:numPr>
              <w:jc w:val="both"/>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5"/>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017D00">
            <w:pPr>
              <w:pStyle w:val="Akapitzlist"/>
              <w:numPr>
                <w:ilvl w:val="0"/>
                <w:numId w:val="14"/>
              </w:numPr>
              <w:jc w:val="both"/>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017D00">
            <w:pPr>
              <w:pStyle w:val="Akapitzlist"/>
              <w:numPr>
                <w:ilvl w:val="1"/>
                <w:numId w:val="14"/>
              </w:numPr>
              <w:jc w:val="both"/>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017D00">
            <w:pPr>
              <w:pStyle w:val="Akapitzlist"/>
              <w:numPr>
                <w:ilvl w:val="1"/>
                <w:numId w:val="14"/>
              </w:numPr>
              <w:jc w:val="both"/>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017D00">
            <w:pPr>
              <w:pStyle w:val="Akapitzlist"/>
              <w:numPr>
                <w:ilvl w:val="0"/>
                <w:numId w:val="14"/>
              </w:numPr>
              <w:jc w:val="both"/>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A214A3">
            <w:pPr>
              <w:pStyle w:val="Akapitzlist"/>
              <w:numPr>
                <w:ilvl w:val="0"/>
                <w:numId w:val="14"/>
              </w:numPr>
              <w:jc w:val="both"/>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A214A3">
            <w:pPr>
              <w:pStyle w:val="Akapitzlist"/>
              <w:numPr>
                <w:ilvl w:val="1"/>
                <w:numId w:val="14"/>
              </w:numPr>
              <w:jc w:val="both"/>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77777777" w:rsidR="00A214A3" w:rsidRDefault="00A214A3" w:rsidP="00A214A3">
            <w:pPr>
              <w:pStyle w:val="Akapitzlist"/>
              <w:numPr>
                <w:ilvl w:val="1"/>
                <w:numId w:val="14"/>
              </w:numPr>
              <w:jc w:val="both"/>
              <w:rPr>
                <w:bCs w:val="0"/>
                <w:sz w:val="16"/>
                <w:szCs w:val="18"/>
              </w:rPr>
            </w:pPr>
            <w:r>
              <w:rPr>
                <w:bCs w:val="0"/>
                <w:sz w:val="16"/>
                <w:szCs w:val="18"/>
              </w:rPr>
              <w:t xml:space="preserve">RDOŚ w drodze postanowienia stwierdził </w:t>
            </w:r>
            <w:r w:rsidRPr="00053DB6">
              <w:rPr>
                <w:bCs w:val="0"/>
                <w:sz w:val="16"/>
                <w:szCs w:val="18"/>
              </w:rPr>
              <w:t>brak potrzeby przeprowadzenia oceny oddziaływania przedsięwzięcia na obszar Natura 2000</w:t>
            </w:r>
            <w:r>
              <w:rPr>
                <w:bCs w:val="0"/>
                <w:sz w:val="16"/>
                <w:szCs w:val="18"/>
              </w:rPr>
              <w:t>.</w:t>
            </w:r>
          </w:p>
          <w:p w14:paraId="6C0DE9F1" w14:textId="77777777" w:rsidR="00A214A3" w:rsidRPr="001E61AA" w:rsidRDefault="00A214A3" w:rsidP="00A214A3">
            <w:pPr>
              <w:pStyle w:val="Akapitzlist"/>
              <w:numPr>
                <w:ilvl w:val="1"/>
                <w:numId w:val="14"/>
              </w:numPr>
              <w:jc w:val="both"/>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A214A3">
            <w:pPr>
              <w:pStyle w:val="Akapitzlist"/>
              <w:numPr>
                <w:ilvl w:val="0"/>
                <w:numId w:val="14"/>
              </w:numPr>
              <w:jc w:val="both"/>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A214A3">
            <w:pPr>
              <w:pStyle w:val="Bezodstpw"/>
              <w:numPr>
                <w:ilvl w:val="0"/>
                <w:numId w:val="14"/>
              </w:numPr>
              <w:spacing w:line="276" w:lineRule="auto"/>
              <w:jc w:val="both"/>
            </w:pPr>
            <w:r>
              <w:t>Należy załączyć:</w:t>
            </w:r>
          </w:p>
          <w:p w14:paraId="640858EC" w14:textId="77777777" w:rsidR="00A214A3" w:rsidRDefault="00A214A3" w:rsidP="00A214A3">
            <w:pPr>
              <w:pStyle w:val="Bezodstpw"/>
              <w:numPr>
                <w:ilvl w:val="1"/>
                <w:numId w:val="14"/>
              </w:numPr>
              <w:spacing w:line="276" w:lineRule="auto"/>
              <w:jc w:val="both"/>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A214A3">
            <w:pPr>
              <w:pStyle w:val="Bezodstpw"/>
              <w:numPr>
                <w:ilvl w:val="1"/>
                <w:numId w:val="14"/>
              </w:numPr>
              <w:spacing w:line="276" w:lineRule="auto"/>
              <w:jc w:val="both"/>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9" w:name="_Toc125645867"/>
      <w:bookmarkStart w:id="30" w:name="_Toc125710372"/>
      <w:r>
        <w:br w:type="page"/>
      </w:r>
    </w:p>
    <w:p w14:paraId="0C628AB1" w14:textId="01E8D1A8" w:rsidR="00281F27" w:rsidRPr="00B851F1" w:rsidRDefault="00B043F6" w:rsidP="00F70C7F">
      <w:pPr>
        <w:pStyle w:val="Nagwek2"/>
        <w:rPr>
          <w:b/>
          <w:color w:val="0070C0"/>
        </w:rPr>
      </w:pPr>
      <w:r w:rsidRPr="00B851F1">
        <w:rPr>
          <w:b/>
          <w:color w:val="0070C0"/>
        </w:rPr>
        <w:lastRenderedPageBreak/>
        <w:t>Zezwolenie na realizację</w:t>
      </w:r>
      <w:r w:rsidR="0082227C" w:rsidRPr="00B851F1">
        <w:rPr>
          <w:b/>
          <w:color w:val="0070C0"/>
        </w:rPr>
        <w:t xml:space="preserve"> przedsięwzięcia/projektu</w:t>
      </w:r>
      <w:bookmarkEnd w:id="29"/>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D46E5">
        <w:trPr>
          <w:trHeight w:val="145"/>
        </w:trPr>
        <w:tc>
          <w:tcPr>
            <w:tcW w:w="3893" w:type="pct"/>
            <w:shd w:val="clear" w:color="auto" w:fill="D9D9D9" w:themeFill="background1" w:themeFillShade="D9"/>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D9D9D9" w:themeFill="background1" w:themeFillShade="D9"/>
            <w:vAlign w:val="center"/>
          </w:tcPr>
          <w:p w14:paraId="3996B92C" w14:textId="691AAAFE" w:rsidR="00B043F6" w:rsidRPr="00F4352D" w:rsidRDefault="00B043F6" w:rsidP="00224494">
            <w:pPr>
              <w:spacing w:line="276" w:lineRule="auto"/>
              <w:jc w:val="both"/>
            </w:pPr>
            <w:r>
              <w:t>TAK</w:t>
            </w:r>
          </w:p>
        </w:tc>
        <w:tc>
          <w:tcPr>
            <w:tcW w:w="348" w:type="pct"/>
            <w:shd w:val="clear" w:color="auto" w:fill="D9D9D9" w:themeFill="background1" w:themeFillShade="D9"/>
            <w:vAlign w:val="center"/>
          </w:tcPr>
          <w:p w14:paraId="664AAC5E" w14:textId="3F1EC12B" w:rsidR="00B043F6" w:rsidRPr="00F4352D" w:rsidRDefault="00B043F6" w:rsidP="00224494">
            <w:pPr>
              <w:spacing w:line="276" w:lineRule="auto"/>
              <w:jc w:val="both"/>
            </w:pPr>
            <w:r>
              <w:t>NIE</w:t>
            </w:r>
          </w:p>
        </w:tc>
        <w:tc>
          <w:tcPr>
            <w:tcW w:w="349" w:type="pct"/>
            <w:shd w:val="clear" w:color="auto" w:fill="D9D9D9" w:themeFill="background1" w:themeFillShade="D9"/>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D46E5">
        <w:trPr>
          <w:trHeight w:val="292"/>
        </w:trPr>
        <w:tc>
          <w:tcPr>
            <w:tcW w:w="3893" w:type="pct"/>
            <w:shd w:val="clear" w:color="auto" w:fill="D9D9D9" w:themeFill="background1" w:themeFillShade="D9"/>
            <w:vAlign w:val="bottom"/>
          </w:tcPr>
          <w:p w14:paraId="7FEF84B9" w14:textId="44162A59" w:rsidR="00281F27" w:rsidRPr="00571D54" w:rsidRDefault="00281F27" w:rsidP="00571D54">
            <w:pPr>
              <w:ind w:left="27" w:hanging="27"/>
              <w:jc w:val="both"/>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224494">
            <w:pPr>
              <w:pStyle w:val="Bezodstpw"/>
              <w:numPr>
                <w:ilvl w:val="0"/>
                <w:numId w:val="14"/>
              </w:numPr>
              <w:spacing w:line="276" w:lineRule="auto"/>
              <w:jc w:val="both"/>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224494">
            <w:pPr>
              <w:pStyle w:val="Bezodstpw"/>
              <w:numPr>
                <w:ilvl w:val="0"/>
                <w:numId w:val="14"/>
              </w:numPr>
              <w:spacing w:line="276" w:lineRule="auto"/>
              <w:jc w:val="both"/>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224494">
            <w:pPr>
              <w:pStyle w:val="Bezodstpw"/>
              <w:numPr>
                <w:ilvl w:val="0"/>
                <w:numId w:val="14"/>
              </w:numPr>
              <w:spacing w:line="276" w:lineRule="auto"/>
              <w:jc w:val="both"/>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7D1910">
            <w:pPr>
              <w:pStyle w:val="Bezodstpw"/>
              <w:numPr>
                <w:ilvl w:val="0"/>
                <w:numId w:val="14"/>
              </w:numPr>
              <w:spacing w:line="276" w:lineRule="auto"/>
              <w:jc w:val="both"/>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224494">
            <w:pPr>
              <w:pStyle w:val="Bezodstpw"/>
              <w:numPr>
                <w:ilvl w:val="0"/>
                <w:numId w:val="14"/>
              </w:numPr>
              <w:spacing w:line="276" w:lineRule="auto"/>
              <w:jc w:val="both"/>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224494">
            <w:pPr>
              <w:pStyle w:val="Bezodstpw"/>
              <w:numPr>
                <w:ilvl w:val="1"/>
                <w:numId w:val="14"/>
              </w:numPr>
              <w:spacing w:line="276" w:lineRule="auto"/>
              <w:jc w:val="both"/>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224494">
            <w:pPr>
              <w:pStyle w:val="Bezodstpw"/>
              <w:numPr>
                <w:ilvl w:val="1"/>
                <w:numId w:val="14"/>
              </w:numPr>
              <w:spacing w:line="276" w:lineRule="auto"/>
              <w:jc w:val="both"/>
              <w:rPr>
                <w:i/>
                <w:iCs/>
              </w:rPr>
            </w:pPr>
            <w:r w:rsidRPr="002D7493">
              <w:rPr>
                <w:i/>
              </w:rPr>
              <w:t>2)</w:t>
            </w:r>
            <w:r w:rsidRPr="002D7493">
              <w:rPr>
                <w:i/>
              </w:rPr>
              <w:tab/>
              <w:t>przedsięwzięć mogących potencjalnie znacząco oddziaływać na środowisko.”</w:t>
            </w:r>
          </w:p>
          <w:p w14:paraId="3E3E48EA" w14:textId="77777777" w:rsidR="006D3A9F" w:rsidRDefault="006D3A9F" w:rsidP="00224494">
            <w:pPr>
              <w:pStyle w:val="Bezodstpw"/>
              <w:spacing w:line="276" w:lineRule="auto"/>
              <w:ind w:left="360"/>
              <w:jc w:val="both"/>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224494">
            <w:pPr>
              <w:pStyle w:val="Bezodstpw"/>
              <w:numPr>
                <w:ilvl w:val="0"/>
                <w:numId w:val="41"/>
              </w:numPr>
              <w:spacing w:line="276" w:lineRule="auto"/>
              <w:jc w:val="both"/>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sectPr w:rsidR="00E96214" w:rsidRPr="00B91A73" w:rsidSect="002F3F98">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638E4" w14:textId="77777777" w:rsidR="00F817AF" w:rsidRDefault="00F817AF" w:rsidP="00C56ABC">
      <w:r>
        <w:separator/>
      </w:r>
    </w:p>
  </w:endnote>
  <w:endnote w:type="continuationSeparator" w:id="0">
    <w:p w14:paraId="327DC600" w14:textId="77777777" w:rsidR="00F817AF" w:rsidRDefault="00F817AF" w:rsidP="00C56ABC">
      <w:r>
        <w:continuationSeparator/>
      </w:r>
    </w:p>
  </w:endnote>
  <w:endnote w:type="continuationNotice" w:id="1">
    <w:p w14:paraId="0C844841" w14:textId="77777777" w:rsidR="00F817AF" w:rsidRDefault="00F817AF"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A0002AEF" w:usb1="4000207B" w:usb2="00000000" w:usb3="00000000" w:csb0="000001FF" w:csb1="00000000"/>
  </w:font>
  <w:font w:name="Calibri">
    <w:panose1 w:val="020F0502020204030204"/>
    <w:charset w:val="EE"/>
    <w:family w:val="swiss"/>
    <w:pitch w:val="variable"/>
    <w:sig w:usb0="E0002AFF" w:usb1="4000ACFF" w:usb2="00000001"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D08BB" w14:textId="5FC2E11E" w:rsidR="004546F5" w:rsidRPr="00977889" w:rsidRDefault="00567DF0" w:rsidP="00977889">
    <w:pPr>
      <w:pStyle w:val="Stopka"/>
      <w:jc w:val="center"/>
      <w:rPr>
        <w:b w:val="0"/>
        <w:bCs w:val="0"/>
      </w:rPr>
    </w:pPr>
    <w:r>
      <w:rPr>
        <w:b w:val="0"/>
        <w:bCs w:val="0"/>
        <w:noProof/>
      </w:rPr>
      <mc:AlternateContent>
        <mc:Choice Requires="wps">
          <w:drawing>
            <wp:anchor distT="0" distB="0" distL="114300" distR="114300" simplePos="0" relativeHeight="251659264" behindDoc="0" locked="0" layoutInCell="0" allowOverlap="1" wp14:anchorId="5009F4BE" wp14:editId="1C870E02">
              <wp:simplePos x="0" y="0"/>
              <wp:positionH relativeFrom="page">
                <wp:posOffset>0</wp:posOffset>
              </wp:positionH>
              <wp:positionV relativeFrom="page">
                <wp:posOffset>10227945</wp:posOffset>
              </wp:positionV>
              <wp:extent cx="7560310" cy="273050"/>
              <wp:effectExtent l="0" t="0" r="0" b="12700"/>
              <wp:wrapNone/>
              <wp:docPr id="1" name="MSIPCM27fa4d63b1e1ab574fec82f9" descr="{&quot;HashCode&quot;:85143723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8B7E03" w14:textId="42BBEFD5" w:rsidR="00567DF0" w:rsidRPr="00567DF0" w:rsidRDefault="00567DF0" w:rsidP="00567DF0">
                          <w:pPr>
                            <w:jc w:val="center"/>
                            <w:rPr>
                              <w:rFonts w:ascii="Calibri" w:hAnsi="Calibri" w:cs="Calibri"/>
                              <w:color w:val="000000"/>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09F4BE" id="_x0000_t202" coordsize="21600,21600" o:spt="202" path="m,l,21600r21600,l21600,xe">
              <v:stroke joinstyle="miter"/>
              <v:path gradientshapeok="t" o:connecttype="rect"/>
            </v:shapetype>
            <v:shape id="MSIPCM27fa4d63b1e1ab574fec82f9" o:spid="_x0000_s1026" type="#_x0000_t202" alt="{&quot;HashCode&quot;:851437236,&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" o:allowincell="f" filled="f" stroked="f" strokeweight=".5pt">
              <v:textbox inset=",0,,0">
                <w:txbxContent>
                  <w:p w14:paraId="278B7E03" w14:textId="42BBEFD5" w:rsidR="00567DF0" w:rsidRPr="00567DF0" w:rsidRDefault="00567DF0" w:rsidP="00567DF0">
                    <w:pPr>
                      <w:jc w:val="center"/>
                      <w:rPr>
                        <w:rFonts w:ascii="Calibri" w:hAnsi="Calibri" w:cs="Calibri"/>
                        <w:color w:val="000000"/>
                        <w:sz w:val="16"/>
                      </w:rPr>
                    </w:pPr>
                  </w:p>
                </w:txbxContent>
              </v:textbox>
              <w10:wrap anchorx="page" anchory="page"/>
            </v:shape>
          </w:pict>
        </mc:Fallback>
      </mc:AlternateContent>
    </w:r>
    <w:r w:rsidR="004546F5" w:rsidRPr="00977889">
      <w:rPr>
        <w:b w:val="0"/>
        <w:bCs w:val="0"/>
      </w:rPr>
      <w:fldChar w:fldCharType="begin"/>
    </w:r>
    <w:r w:rsidR="004546F5" w:rsidRPr="00977889">
      <w:rPr>
        <w:b w:val="0"/>
        <w:bCs w:val="0"/>
      </w:rPr>
      <w:instrText xml:space="preserve"> PAGE   \* MERGEFORMAT </w:instrText>
    </w:r>
    <w:r w:rsidR="004546F5" w:rsidRPr="00977889">
      <w:rPr>
        <w:b w:val="0"/>
        <w:bCs w:val="0"/>
      </w:rPr>
      <w:fldChar w:fldCharType="separate"/>
    </w:r>
    <w:r w:rsidR="004546F5" w:rsidRPr="00977889">
      <w:rPr>
        <w:b w:val="0"/>
        <w:bCs w:val="0"/>
        <w:noProof/>
      </w:rPr>
      <w:t>2</w:t>
    </w:r>
    <w:r w:rsidR="004546F5"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3E7F5" w14:textId="77777777" w:rsidR="00F817AF" w:rsidRDefault="00F817AF" w:rsidP="00C56ABC">
      <w:r>
        <w:separator/>
      </w:r>
    </w:p>
  </w:footnote>
  <w:footnote w:type="continuationSeparator" w:id="0">
    <w:p w14:paraId="59D4B6BC" w14:textId="77777777" w:rsidR="00F817AF" w:rsidRDefault="00F817AF" w:rsidP="00C56ABC">
      <w:r>
        <w:continuationSeparator/>
      </w:r>
    </w:p>
  </w:footnote>
  <w:footnote w:type="continuationNotice" w:id="1">
    <w:p w14:paraId="6C46C3FF" w14:textId="77777777" w:rsidR="00F817AF" w:rsidRDefault="00F817AF" w:rsidP="00C56ABC"/>
  </w:footnote>
  <w:footnote w:id="2">
    <w:p w14:paraId="7D4723DB" w14:textId="77777777" w:rsidR="004546F5" w:rsidRDefault="004546F5" w:rsidP="00DD04B0">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3">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4">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50B1C69" w14:textId="77777777" w:rsidR="004546F5" w:rsidRDefault="004546F5" w:rsidP="002559EB">
      <w:pPr>
        <w:pStyle w:val="indexdolny"/>
      </w:pPr>
      <w:r w:rsidRPr="002559EB">
        <w:rPr>
          <w:rStyle w:val="Odwoanieprzypisudolnego"/>
          <w:rFonts w:cs="Calibri Light"/>
          <w:vertAlign w:val="baseline"/>
        </w:rPr>
        <w:footnoteRef/>
      </w:r>
      <w:r w:rsidRPr="002559EB">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6"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7"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9" w15:restartNumberingAfterBreak="0">
    <w:nsid w:val="740B2877"/>
    <w:multiLevelType w:val="hybridMultilevel"/>
    <w:tmpl w:val="FFFFFFFF"/>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0"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1"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3"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4"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5"/>
  </w:num>
  <w:num w:numId="2">
    <w:abstractNumId w:val="20"/>
  </w:num>
  <w:num w:numId="3">
    <w:abstractNumId w:val="14"/>
  </w:num>
  <w:num w:numId="4">
    <w:abstractNumId w:val="8"/>
  </w:num>
  <w:num w:numId="5">
    <w:abstractNumId w:val="8"/>
    <w:lvlOverride w:ilvl="0">
      <w:startOverride w:val="1"/>
    </w:lvlOverride>
  </w:num>
  <w:num w:numId="6">
    <w:abstractNumId w:val="3"/>
  </w:num>
  <w:num w:numId="7">
    <w:abstractNumId w:val="39"/>
  </w:num>
  <w:num w:numId="8">
    <w:abstractNumId w:val="8"/>
    <w:lvlOverride w:ilvl="0">
      <w:startOverride w:val="1"/>
    </w:lvlOverride>
  </w:num>
  <w:num w:numId="9">
    <w:abstractNumId w:val="4"/>
  </w:num>
  <w:num w:numId="10">
    <w:abstractNumId w:val="34"/>
  </w:num>
  <w:num w:numId="11">
    <w:abstractNumId w:val="23"/>
  </w:num>
  <w:num w:numId="12">
    <w:abstractNumId w:val="16"/>
  </w:num>
  <w:num w:numId="13">
    <w:abstractNumId w:val="8"/>
    <w:lvlOverride w:ilvl="0">
      <w:startOverride w:val="1"/>
    </w:lvlOverride>
  </w:num>
  <w:num w:numId="14">
    <w:abstractNumId w:val="40"/>
  </w:num>
  <w:num w:numId="15">
    <w:abstractNumId w:val="5"/>
  </w:num>
  <w:num w:numId="16">
    <w:abstractNumId w:val="0"/>
  </w:num>
  <w:num w:numId="17">
    <w:abstractNumId w:val="22"/>
  </w:num>
  <w:num w:numId="18">
    <w:abstractNumId w:val="42"/>
  </w:num>
  <w:num w:numId="19">
    <w:abstractNumId w:val="15"/>
  </w:num>
  <w:num w:numId="20">
    <w:abstractNumId w:val="37"/>
  </w:num>
  <w:num w:numId="21">
    <w:abstractNumId w:val="38"/>
  </w:num>
  <w:num w:numId="22">
    <w:abstractNumId w:val="33"/>
  </w:num>
  <w:num w:numId="23">
    <w:abstractNumId w:val="2"/>
  </w:num>
  <w:num w:numId="24">
    <w:abstractNumId w:val="17"/>
  </w:num>
  <w:num w:numId="25">
    <w:abstractNumId w:val="45"/>
  </w:num>
  <w:num w:numId="26">
    <w:abstractNumId w:val="6"/>
  </w:num>
  <w:num w:numId="27">
    <w:abstractNumId w:val="43"/>
  </w:num>
  <w:num w:numId="28">
    <w:abstractNumId w:val="30"/>
  </w:num>
  <w:num w:numId="29">
    <w:abstractNumId w:val="28"/>
  </w:num>
  <w:num w:numId="30">
    <w:abstractNumId w:val="12"/>
  </w:num>
  <w:num w:numId="31">
    <w:abstractNumId w:val="44"/>
  </w:num>
  <w:num w:numId="32">
    <w:abstractNumId w:val="9"/>
  </w:num>
  <w:num w:numId="33">
    <w:abstractNumId w:val="25"/>
  </w:num>
  <w:num w:numId="34">
    <w:abstractNumId w:val="36"/>
  </w:num>
  <w:num w:numId="35">
    <w:abstractNumId w:val="41"/>
  </w:num>
  <w:num w:numId="36">
    <w:abstractNumId w:val="31"/>
  </w:num>
  <w:num w:numId="37">
    <w:abstractNumId w:val="18"/>
  </w:num>
  <w:num w:numId="38">
    <w:abstractNumId w:val="8"/>
  </w:num>
  <w:num w:numId="39">
    <w:abstractNumId w:val="8"/>
  </w:num>
  <w:num w:numId="40">
    <w:abstractNumId w:val="21"/>
  </w:num>
  <w:num w:numId="41">
    <w:abstractNumId w:val="1"/>
  </w:num>
  <w:num w:numId="42">
    <w:abstractNumId w:val="11"/>
  </w:num>
  <w:num w:numId="43">
    <w:abstractNumId w:val="8"/>
  </w:num>
  <w:num w:numId="44">
    <w:abstractNumId w:val="10"/>
  </w:num>
  <w:num w:numId="45">
    <w:abstractNumId w:val="26"/>
  </w:num>
  <w:num w:numId="46">
    <w:abstractNumId w:val="24"/>
  </w:num>
  <w:num w:numId="47">
    <w:abstractNumId w:val="27"/>
  </w:num>
  <w:num w:numId="48">
    <w:abstractNumId w:val="7"/>
  </w:num>
  <w:num w:numId="49">
    <w:abstractNumId w:val="13"/>
  </w:num>
  <w:num w:numId="50">
    <w:abstractNumId w:val="8"/>
  </w:num>
  <w:num w:numId="51">
    <w:abstractNumId w:val="29"/>
  </w:num>
  <w:num w:numId="52">
    <w:abstractNumId w:val="32"/>
  </w:num>
  <w:num w:numId="53">
    <w:abstractNumId w:val="1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167B"/>
    <w:rsid w:val="000020C1"/>
    <w:rsid w:val="0000337F"/>
    <w:rsid w:val="00004E41"/>
    <w:rsid w:val="00006633"/>
    <w:rsid w:val="00006705"/>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4943"/>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24E9"/>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22DF"/>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960"/>
    <w:rsid w:val="001B5D09"/>
    <w:rsid w:val="001B67F8"/>
    <w:rsid w:val="001B6AE4"/>
    <w:rsid w:val="001C1201"/>
    <w:rsid w:val="001C39F8"/>
    <w:rsid w:val="001C7335"/>
    <w:rsid w:val="001D0442"/>
    <w:rsid w:val="001D0F64"/>
    <w:rsid w:val="001D1403"/>
    <w:rsid w:val="001D18C1"/>
    <w:rsid w:val="001D1C7C"/>
    <w:rsid w:val="001D25D7"/>
    <w:rsid w:val="001D2754"/>
    <w:rsid w:val="001D3B8F"/>
    <w:rsid w:val="001D3C1B"/>
    <w:rsid w:val="001D3FF9"/>
    <w:rsid w:val="001D735C"/>
    <w:rsid w:val="001D7B09"/>
    <w:rsid w:val="001D7C62"/>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6F37"/>
    <w:rsid w:val="00207096"/>
    <w:rsid w:val="00212703"/>
    <w:rsid w:val="00213DBD"/>
    <w:rsid w:val="0021481F"/>
    <w:rsid w:val="00214E8F"/>
    <w:rsid w:val="002158BF"/>
    <w:rsid w:val="002163E7"/>
    <w:rsid w:val="00217D81"/>
    <w:rsid w:val="00220258"/>
    <w:rsid w:val="002205EC"/>
    <w:rsid w:val="00220FE3"/>
    <w:rsid w:val="00221345"/>
    <w:rsid w:val="00223C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7175"/>
    <w:rsid w:val="00257752"/>
    <w:rsid w:val="00261158"/>
    <w:rsid w:val="00263F65"/>
    <w:rsid w:val="00264143"/>
    <w:rsid w:val="0026525F"/>
    <w:rsid w:val="00265EDB"/>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74CE"/>
    <w:rsid w:val="002B7B56"/>
    <w:rsid w:val="002C2B58"/>
    <w:rsid w:val="002C3D30"/>
    <w:rsid w:val="002C635F"/>
    <w:rsid w:val="002C63D7"/>
    <w:rsid w:val="002C6EC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702F"/>
    <w:rsid w:val="003771E3"/>
    <w:rsid w:val="00377550"/>
    <w:rsid w:val="0037795C"/>
    <w:rsid w:val="00380806"/>
    <w:rsid w:val="00380CE0"/>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67284"/>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E5E"/>
    <w:rsid w:val="004C0E7B"/>
    <w:rsid w:val="004C137D"/>
    <w:rsid w:val="004C335C"/>
    <w:rsid w:val="004C5119"/>
    <w:rsid w:val="004D1A7C"/>
    <w:rsid w:val="004D3B36"/>
    <w:rsid w:val="004D3FF2"/>
    <w:rsid w:val="004D6514"/>
    <w:rsid w:val="004D6E96"/>
    <w:rsid w:val="004D79FF"/>
    <w:rsid w:val="004E04C3"/>
    <w:rsid w:val="004E1372"/>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FAD"/>
    <w:rsid w:val="00514AE8"/>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4FF0"/>
    <w:rsid w:val="005655AE"/>
    <w:rsid w:val="00565A3E"/>
    <w:rsid w:val="00567586"/>
    <w:rsid w:val="00567B36"/>
    <w:rsid w:val="00567DF0"/>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46E5"/>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3014"/>
    <w:rsid w:val="006B35E5"/>
    <w:rsid w:val="006B4207"/>
    <w:rsid w:val="006B470B"/>
    <w:rsid w:val="006B57AF"/>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5E0"/>
    <w:rsid w:val="006F481B"/>
    <w:rsid w:val="006F70FA"/>
    <w:rsid w:val="006F7848"/>
    <w:rsid w:val="00700417"/>
    <w:rsid w:val="0070250E"/>
    <w:rsid w:val="00704391"/>
    <w:rsid w:val="00704467"/>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7191"/>
    <w:rsid w:val="0072226B"/>
    <w:rsid w:val="00722A02"/>
    <w:rsid w:val="00722E1E"/>
    <w:rsid w:val="0072371B"/>
    <w:rsid w:val="0072434F"/>
    <w:rsid w:val="00724BEC"/>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3F38"/>
    <w:rsid w:val="007C44FE"/>
    <w:rsid w:val="007C68A5"/>
    <w:rsid w:val="007C716F"/>
    <w:rsid w:val="007C71D8"/>
    <w:rsid w:val="007D0C27"/>
    <w:rsid w:val="007D1910"/>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889"/>
    <w:rsid w:val="00861C68"/>
    <w:rsid w:val="0086322A"/>
    <w:rsid w:val="00864566"/>
    <w:rsid w:val="00864B70"/>
    <w:rsid w:val="0086527D"/>
    <w:rsid w:val="00867CFC"/>
    <w:rsid w:val="00870D9A"/>
    <w:rsid w:val="00871033"/>
    <w:rsid w:val="0087110D"/>
    <w:rsid w:val="00871597"/>
    <w:rsid w:val="008715E6"/>
    <w:rsid w:val="0087307E"/>
    <w:rsid w:val="00875210"/>
    <w:rsid w:val="0087540F"/>
    <w:rsid w:val="00875AE6"/>
    <w:rsid w:val="00877933"/>
    <w:rsid w:val="00877F16"/>
    <w:rsid w:val="00880106"/>
    <w:rsid w:val="008806E2"/>
    <w:rsid w:val="00880B4B"/>
    <w:rsid w:val="00881075"/>
    <w:rsid w:val="00883626"/>
    <w:rsid w:val="0088420B"/>
    <w:rsid w:val="008853C7"/>
    <w:rsid w:val="008859E7"/>
    <w:rsid w:val="00887B8D"/>
    <w:rsid w:val="008904E3"/>
    <w:rsid w:val="0089102E"/>
    <w:rsid w:val="00891318"/>
    <w:rsid w:val="00891A43"/>
    <w:rsid w:val="00892DEF"/>
    <w:rsid w:val="00893512"/>
    <w:rsid w:val="0089420E"/>
    <w:rsid w:val="00895E18"/>
    <w:rsid w:val="00897EE8"/>
    <w:rsid w:val="008A1486"/>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D1B"/>
    <w:rsid w:val="009C2ECE"/>
    <w:rsid w:val="009C3E88"/>
    <w:rsid w:val="009C446F"/>
    <w:rsid w:val="009C44C0"/>
    <w:rsid w:val="009C4802"/>
    <w:rsid w:val="009C4B25"/>
    <w:rsid w:val="009C7104"/>
    <w:rsid w:val="009D0606"/>
    <w:rsid w:val="009D0636"/>
    <w:rsid w:val="009D2182"/>
    <w:rsid w:val="009D7E9B"/>
    <w:rsid w:val="009E06D4"/>
    <w:rsid w:val="009E13D5"/>
    <w:rsid w:val="009E14B7"/>
    <w:rsid w:val="009E4ACD"/>
    <w:rsid w:val="009E5299"/>
    <w:rsid w:val="009E5D64"/>
    <w:rsid w:val="009F02BC"/>
    <w:rsid w:val="009F0363"/>
    <w:rsid w:val="009F0F9D"/>
    <w:rsid w:val="009F10D1"/>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918F9"/>
    <w:rsid w:val="00A91E6D"/>
    <w:rsid w:val="00A924A5"/>
    <w:rsid w:val="00A93937"/>
    <w:rsid w:val="00A93CE2"/>
    <w:rsid w:val="00A95173"/>
    <w:rsid w:val="00A952BD"/>
    <w:rsid w:val="00A9574F"/>
    <w:rsid w:val="00A960EA"/>
    <w:rsid w:val="00A96BB5"/>
    <w:rsid w:val="00A97C8E"/>
    <w:rsid w:val="00AA2E48"/>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E7F52"/>
    <w:rsid w:val="00AF04C0"/>
    <w:rsid w:val="00AF078C"/>
    <w:rsid w:val="00AF2E5B"/>
    <w:rsid w:val="00AF38C9"/>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4E9B"/>
    <w:rsid w:val="00B1519B"/>
    <w:rsid w:val="00B152DC"/>
    <w:rsid w:val="00B218F3"/>
    <w:rsid w:val="00B21D32"/>
    <w:rsid w:val="00B229B3"/>
    <w:rsid w:val="00B22D04"/>
    <w:rsid w:val="00B24195"/>
    <w:rsid w:val="00B3023D"/>
    <w:rsid w:val="00B31939"/>
    <w:rsid w:val="00B33A3B"/>
    <w:rsid w:val="00B37424"/>
    <w:rsid w:val="00B40EE6"/>
    <w:rsid w:val="00B40F50"/>
    <w:rsid w:val="00B418E2"/>
    <w:rsid w:val="00B42067"/>
    <w:rsid w:val="00B42168"/>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51F1"/>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7534"/>
    <w:rsid w:val="00BD2B54"/>
    <w:rsid w:val="00BD3991"/>
    <w:rsid w:val="00BD511D"/>
    <w:rsid w:val="00BD515E"/>
    <w:rsid w:val="00BD7CF5"/>
    <w:rsid w:val="00BD7DA1"/>
    <w:rsid w:val="00BE007C"/>
    <w:rsid w:val="00BE11A9"/>
    <w:rsid w:val="00BE1A57"/>
    <w:rsid w:val="00BE218E"/>
    <w:rsid w:val="00BE30C0"/>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C4E"/>
    <w:rsid w:val="00D53E09"/>
    <w:rsid w:val="00D54D29"/>
    <w:rsid w:val="00D55C9B"/>
    <w:rsid w:val="00D57231"/>
    <w:rsid w:val="00D61454"/>
    <w:rsid w:val="00D61DAD"/>
    <w:rsid w:val="00D61EDF"/>
    <w:rsid w:val="00D63C9C"/>
    <w:rsid w:val="00D63CAC"/>
    <w:rsid w:val="00D643F8"/>
    <w:rsid w:val="00D6477F"/>
    <w:rsid w:val="00D6480A"/>
    <w:rsid w:val="00D649AE"/>
    <w:rsid w:val="00D64A9B"/>
    <w:rsid w:val="00D67B88"/>
    <w:rsid w:val="00D7301C"/>
    <w:rsid w:val="00D753B4"/>
    <w:rsid w:val="00D75D6A"/>
    <w:rsid w:val="00D76A1C"/>
    <w:rsid w:val="00D81C20"/>
    <w:rsid w:val="00D83981"/>
    <w:rsid w:val="00D8589C"/>
    <w:rsid w:val="00D85C65"/>
    <w:rsid w:val="00D91CFB"/>
    <w:rsid w:val="00D92186"/>
    <w:rsid w:val="00D9337A"/>
    <w:rsid w:val="00D93677"/>
    <w:rsid w:val="00D96C91"/>
    <w:rsid w:val="00D970A5"/>
    <w:rsid w:val="00D97829"/>
    <w:rsid w:val="00DA0BB7"/>
    <w:rsid w:val="00DA0E76"/>
    <w:rsid w:val="00DA27EC"/>
    <w:rsid w:val="00DA328E"/>
    <w:rsid w:val="00DA4A52"/>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42BA"/>
    <w:rsid w:val="00E04955"/>
    <w:rsid w:val="00E04958"/>
    <w:rsid w:val="00E05033"/>
    <w:rsid w:val="00E054D5"/>
    <w:rsid w:val="00E0652E"/>
    <w:rsid w:val="00E076EF"/>
    <w:rsid w:val="00E07923"/>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318B"/>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41C8"/>
    <w:rsid w:val="00F14B43"/>
    <w:rsid w:val="00F15EA5"/>
    <w:rsid w:val="00F16948"/>
    <w:rsid w:val="00F178B9"/>
    <w:rsid w:val="00F17C0A"/>
    <w:rsid w:val="00F17C39"/>
    <w:rsid w:val="00F2203B"/>
    <w:rsid w:val="00F2207F"/>
    <w:rsid w:val="00F2316B"/>
    <w:rsid w:val="00F245B6"/>
    <w:rsid w:val="00F2483A"/>
    <w:rsid w:val="00F260D2"/>
    <w:rsid w:val="00F26356"/>
    <w:rsid w:val="00F2654D"/>
    <w:rsid w:val="00F26BB3"/>
    <w:rsid w:val="00F27F23"/>
    <w:rsid w:val="00F304FB"/>
    <w:rsid w:val="00F30532"/>
    <w:rsid w:val="00F30832"/>
    <w:rsid w:val="00F30893"/>
    <w:rsid w:val="00F32201"/>
    <w:rsid w:val="00F3350A"/>
    <w:rsid w:val="00F33592"/>
    <w:rsid w:val="00F35178"/>
    <w:rsid w:val="00F40B5F"/>
    <w:rsid w:val="00F4352D"/>
    <w:rsid w:val="00F45B0D"/>
    <w:rsid w:val="00F47433"/>
    <w:rsid w:val="00F4799A"/>
    <w:rsid w:val="00F52CC2"/>
    <w:rsid w:val="00F52CCA"/>
    <w:rsid w:val="00F540AE"/>
    <w:rsid w:val="00F54EC5"/>
    <w:rsid w:val="00F5777F"/>
    <w:rsid w:val="00F61308"/>
    <w:rsid w:val="00F61D17"/>
    <w:rsid w:val="00F64229"/>
    <w:rsid w:val="00F652DC"/>
    <w:rsid w:val="00F6551C"/>
    <w:rsid w:val="00F65BBC"/>
    <w:rsid w:val="00F66206"/>
    <w:rsid w:val="00F702C5"/>
    <w:rsid w:val="00F70C7F"/>
    <w:rsid w:val="00F721FB"/>
    <w:rsid w:val="00F746B3"/>
    <w:rsid w:val="00F77386"/>
    <w:rsid w:val="00F817AF"/>
    <w:rsid w:val="00F819CF"/>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A059B"/>
    <w:rsid w:val="00FA0989"/>
    <w:rsid w:val="00FA2969"/>
    <w:rsid w:val="00FA3B51"/>
    <w:rsid w:val="00FA4A1F"/>
    <w:rsid w:val="00FA4C16"/>
    <w:rsid w:val="00FA6828"/>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uiPriority w:val="99"/>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742B05-C2ED-4112-91FC-296F36710F36}">
  <ds:schemaRefs>
    <ds:schemaRef ds:uri="4c4df535-63ba-489b-bc58-d4dd7c26eef7"/>
    <ds:schemaRef ds:uri="http://schemas.microsoft.com/office/2006/metadata/properties"/>
    <ds:schemaRef ds:uri="http://purl.org/dc/terms/"/>
    <ds:schemaRef ds:uri="http://schemas.microsoft.com/office/2006/documentManagement/types"/>
    <ds:schemaRef ds:uri="d771f473-be3a-457d-b5ed-bb44f0de0123"/>
    <ds:schemaRef ds:uri="http://purl.org/dc/elements/1.1/"/>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DF366CA2-B6DE-490E-82EC-C382784122D8}">
  <ds:schemaRefs>
    <ds:schemaRef ds:uri="http://schemas.microsoft.com/sharepoint/v3/contenttype/forms"/>
  </ds:schemaRefs>
</ds:datastoreItem>
</file>

<file path=customXml/itemProps3.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1535C8-746B-4F09-94B7-3F2F00AAA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9</Pages>
  <Words>3520</Words>
  <Characters>27653</Characters>
  <Application>Microsoft Office Word</Application>
  <DocSecurity>0</DocSecurity>
  <Lines>230</Lines>
  <Paragraphs>62</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111</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Pieszka Adriana</cp:lastModifiedBy>
  <cp:revision>8</cp:revision>
  <cp:lastPrinted>2014-10-20T09:12:00Z</cp:lastPrinted>
  <dcterms:created xsi:type="dcterms:W3CDTF">2024-04-07T07:24:00Z</dcterms:created>
  <dcterms:modified xsi:type="dcterms:W3CDTF">2024-05-24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8b72bd6a-5f70-4f6e-be10-f745206756ad_Enabled">
    <vt:lpwstr>true</vt:lpwstr>
  </property>
  <property fmtid="{D5CDD505-2E9C-101B-9397-08002B2CF9AE}" pid="4" name="MSIP_Label_8b72bd6a-5f70-4f6e-be10-f745206756ad_SetDate">
    <vt:lpwstr>2023-02-16T14:07:45Z</vt:lpwstr>
  </property>
  <property fmtid="{D5CDD505-2E9C-101B-9397-08002B2CF9AE}" pid="5" name="MSIP_Label_8b72bd6a-5f70-4f6e-be10-f745206756ad_Method">
    <vt:lpwstr>Standard</vt:lpwstr>
  </property>
  <property fmtid="{D5CDD505-2E9C-101B-9397-08002B2CF9AE}" pid="6" name="MSIP_Label_8b72bd6a-5f70-4f6e-be10-f745206756ad_Name">
    <vt:lpwstr>K2 - informacja wewnętrzna</vt:lpwstr>
  </property>
  <property fmtid="{D5CDD505-2E9C-101B-9397-08002B2CF9AE}" pid="7" name="MSIP_Label_8b72bd6a-5f70-4f6e-be10-f745206756ad_SiteId">
    <vt:lpwstr>114511be-be5b-44a7-b2ab-a51e832dea9d</vt:lpwstr>
  </property>
  <property fmtid="{D5CDD505-2E9C-101B-9397-08002B2CF9AE}" pid="8" name="MSIP_Label_8b72bd6a-5f70-4f6e-be10-f745206756ad_ActionId">
    <vt:lpwstr>6222ec3a-6736-443e-83cf-ddd0b6a72d2f</vt:lpwstr>
  </property>
  <property fmtid="{D5CDD505-2E9C-101B-9397-08002B2CF9AE}" pid="9" name="MSIP_Label_8b72bd6a-5f70-4f6e-be10-f745206756ad_ContentBits">
    <vt:lpwstr>2</vt:lpwstr>
  </property>
</Properties>
</file>